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0D84D" w14:textId="77777777" w:rsidR="007674D2" w:rsidRDefault="007674D2" w:rsidP="007674D2">
      <w:pPr>
        <w:pStyle w:val="Title"/>
      </w:pPr>
      <w:r>
        <w:t xml:space="preserve">CST8116 Assignment </w:t>
      </w:r>
      <w:r w:rsidR="0087190E">
        <w:t>2</w:t>
      </w:r>
      <w:r>
        <w:t xml:space="preserve"> (21</w:t>
      </w:r>
      <w:r w:rsidR="00880CCD">
        <w:t>S</w:t>
      </w:r>
      <w:r>
        <w:t>)</w:t>
      </w:r>
    </w:p>
    <w:p w14:paraId="4DB6C050" w14:textId="77777777" w:rsidR="0018245D" w:rsidRDefault="0018245D" w:rsidP="0018245D">
      <w:pPr>
        <w:pStyle w:val="Subtitle"/>
      </w:pPr>
      <w:r>
        <w:t>Software Development Process, Object Oriented program with decisions and loops.</w:t>
      </w:r>
    </w:p>
    <w:p w14:paraId="76FC9BB2" w14:textId="77777777" w:rsidR="0018245D" w:rsidRDefault="0018245D" w:rsidP="0018245D">
      <w:pPr>
        <w:pStyle w:val="Heading1"/>
      </w:pPr>
      <w:r>
        <w:t>Instructions</w:t>
      </w:r>
    </w:p>
    <w:p w14:paraId="53EDE550" w14:textId="77777777" w:rsidR="0018245D" w:rsidRDefault="0018245D" w:rsidP="00043DA6">
      <w:pPr>
        <w:spacing w:line="259" w:lineRule="auto"/>
        <w:contextualSpacing/>
      </w:pPr>
      <w:r>
        <w:t>The Software Development Process as presented by Cay Horstmann [1] will be used as the basis for this lab assignment.</w:t>
      </w:r>
    </w:p>
    <w:p w14:paraId="68830C65" w14:textId="77777777" w:rsidR="0018245D" w:rsidRDefault="0018245D" w:rsidP="0018245D">
      <w:pPr>
        <w:ind w:left="360"/>
      </w:pPr>
      <w:r>
        <w:t>1) Understand the problem</w:t>
      </w:r>
    </w:p>
    <w:p w14:paraId="067F72D6" w14:textId="77777777" w:rsidR="0018245D" w:rsidRDefault="0018245D" w:rsidP="0018245D">
      <w:pPr>
        <w:ind w:left="360"/>
      </w:pPr>
      <w:r>
        <w:t>2) Develop and Describe an Algorithm</w:t>
      </w:r>
    </w:p>
    <w:p w14:paraId="62651DAF" w14:textId="77777777" w:rsidR="0018245D" w:rsidRDefault="0018245D" w:rsidP="0018245D">
      <w:pPr>
        <w:ind w:left="360"/>
      </w:pPr>
      <w:r>
        <w:t>3) Test Algorithm with Simple Inputs</w:t>
      </w:r>
    </w:p>
    <w:p w14:paraId="5C30A747" w14:textId="77777777" w:rsidR="0018245D" w:rsidRDefault="0018245D" w:rsidP="0018245D">
      <w:pPr>
        <w:ind w:left="360"/>
      </w:pPr>
      <w:r>
        <w:t>4) Translate the Algorithm into Java</w:t>
      </w:r>
    </w:p>
    <w:p w14:paraId="518E2D6D" w14:textId="77777777" w:rsidR="0018245D" w:rsidRPr="008C7400" w:rsidRDefault="0018245D" w:rsidP="0018245D">
      <w:pPr>
        <w:ind w:left="360"/>
      </w:pPr>
      <w:r>
        <w:t>5) Compile and Test Your Program</w:t>
      </w:r>
    </w:p>
    <w:p w14:paraId="5671983F" w14:textId="77777777" w:rsidR="007674D2" w:rsidRDefault="007674D2" w:rsidP="007674D2">
      <w:pPr>
        <w:pStyle w:val="Heading1"/>
      </w:pPr>
      <w:r>
        <w:t>Overview</w:t>
      </w:r>
    </w:p>
    <w:p w14:paraId="5EEA8712" w14:textId="77777777" w:rsidR="007674D2" w:rsidRDefault="007674D2" w:rsidP="00880CCD">
      <w:pPr>
        <w:pStyle w:val="ListParagraph"/>
        <w:numPr>
          <w:ilvl w:val="0"/>
          <w:numId w:val="3"/>
        </w:numPr>
      </w:pPr>
      <w:r>
        <w:t xml:space="preserve">A </w:t>
      </w:r>
      <w:r w:rsidR="00880CCD">
        <w:t>potato chip company makes plain potato chips in two different bag sizes, Regular at 9.25 oz and Large at 15.75 oz</w:t>
      </w:r>
    </w:p>
    <w:p w14:paraId="664CA3BD" w14:textId="77777777" w:rsidR="00880CCD" w:rsidRDefault="00880CCD" w:rsidP="00880CCD">
      <w:pPr>
        <w:pStyle w:val="ListParagraph"/>
        <w:numPr>
          <w:ilvl w:val="0"/>
          <w:numId w:val="3"/>
        </w:numPr>
      </w:pPr>
      <w:r>
        <w:t xml:space="preserve">For quality control, the company </w:t>
      </w:r>
      <w:r w:rsidR="00A412F6">
        <w:t>samples bags for weight</w:t>
      </w:r>
      <w:r>
        <w:t xml:space="preserve"> as they are produced at the factory using a sensitive </w:t>
      </w:r>
      <w:r w:rsidR="00C426CA">
        <w:t>scale that</w:t>
      </w:r>
      <w:r>
        <w:t xml:space="preserve"> can measure weights in ounces to 4 decimal places.</w:t>
      </w:r>
    </w:p>
    <w:p w14:paraId="25328093" w14:textId="77777777" w:rsidR="006E1476" w:rsidRDefault="00880CCD" w:rsidP="006E1476">
      <w:pPr>
        <w:pStyle w:val="ListParagraph"/>
        <w:numPr>
          <w:ilvl w:val="0"/>
          <w:numId w:val="3"/>
        </w:numPr>
      </w:pPr>
      <w:r>
        <w:t>The chip company wants software that will allow a worker to input the size of the bag and the actual weight measured</w:t>
      </w:r>
      <w:r w:rsidR="00DE6507">
        <w:t xml:space="preserve">. Once the data is entered the program will </w:t>
      </w:r>
      <w:r w:rsidR="006E1476">
        <w:t>report the number of good and bad bags</w:t>
      </w:r>
      <w:r w:rsidR="00DE6507">
        <w:t xml:space="preserve"> and </w:t>
      </w:r>
      <w:r w:rsidR="00C426CA">
        <w:t xml:space="preserve">also report the </w:t>
      </w:r>
      <w:r w:rsidR="00DE6507">
        <w:t>total number of bags entered</w:t>
      </w:r>
      <w:r w:rsidR="00C426CA">
        <w:t xml:space="preserve"> so far</w:t>
      </w:r>
      <w:r>
        <w:t>.</w:t>
      </w:r>
      <w:r w:rsidR="00DE6507">
        <w:t xml:space="preserve"> The program should repeat this process until the user no longer needs to enter measurements</w:t>
      </w:r>
      <w:r w:rsidR="006E1476">
        <w:t xml:space="preserve">. </w:t>
      </w:r>
      <w:r>
        <w:t xml:space="preserve">If </w:t>
      </w:r>
      <w:r w:rsidR="00DE6507">
        <w:t>a</w:t>
      </w:r>
      <w:r>
        <w:t xml:space="preserve"> bag weight is 0.</w:t>
      </w:r>
      <w:r w:rsidR="00A412F6">
        <w:t>0</w:t>
      </w:r>
      <w:r>
        <w:t xml:space="preserve">1 oz different </w:t>
      </w:r>
      <w:r w:rsidR="00340BBB">
        <w:t xml:space="preserve">or more </w:t>
      </w:r>
      <w:r>
        <w:t xml:space="preserve">from the expected weight </w:t>
      </w:r>
      <w:r w:rsidR="00DE6507">
        <w:t>(</w:t>
      </w:r>
      <w:r w:rsidR="006E1476">
        <w:t>either above weight, or below weight</w:t>
      </w:r>
      <w:r w:rsidR="00DE6507">
        <w:t>)</w:t>
      </w:r>
      <w:r w:rsidR="006E1476">
        <w:t xml:space="preserve"> then </w:t>
      </w:r>
      <w:r w:rsidR="00DE6507">
        <w:t>this</w:t>
      </w:r>
      <w:r w:rsidR="006E1476">
        <w:t xml:space="preserve"> is considered a bad bag.</w:t>
      </w:r>
    </w:p>
    <w:p w14:paraId="1D7B44FF" w14:textId="77777777" w:rsidR="006E1476" w:rsidRDefault="006E1476" w:rsidP="006E1476">
      <w:pPr>
        <w:pStyle w:val="ListParagraph"/>
        <w:numPr>
          <w:ilvl w:val="0"/>
          <w:numId w:val="3"/>
        </w:numPr>
      </w:pPr>
      <w:r>
        <w:t xml:space="preserve">For this prototype program you are not required to validate </w:t>
      </w:r>
      <w:r w:rsidR="00DE6507">
        <w:t>invalid</w:t>
      </w:r>
      <w:r>
        <w:t xml:space="preserve"> input e.g. text when a number is expected</w:t>
      </w:r>
      <w:r w:rsidR="00DE6507">
        <w:t xml:space="preserve">, or negative values, </w:t>
      </w:r>
      <w:r w:rsidR="008C629D">
        <w:t xml:space="preserve">however users can make mistakes by entering an incorrect chip bag size, in that event report an error and ask them to enter a correct size (do not increase any counts if there is an incorrect </w:t>
      </w:r>
      <w:r w:rsidR="00DE6507">
        <w:t>c</w:t>
      </w:r>
      <w:r w:rsidR="008C629D">
        <w:t>hip bag size entered).</w:t>
      </w:r>
    </w:p>
    <w:p w14:paraId="1D12A9F4" w14:textId="77777777" w:rsidR="006E1476" w:rsidRDefault="006E1476" w:rsidP="006E1476">
      <w:pPr>
        <w:pStyle w:val="ListParagraph"/>
        <w:numPr>
          <w:ilvl w:val="0"/>
          <w:numId w:val="3"/>
        </w:numPr>
      </w:pPr>
      <w:r>
        <w:t xml:space="preserve">A junior programmer started a program but could not complete it, a senior programmer made some corrections and </w:t>
      </w:r>
      <w:r w:rsidR="00DE6507">
        <w:t xml:space="preserve">then </w:t>
      </w:r>
      <w:r>
        <w:t>added //</w:t>
      </w:r>
      <w:proofErr w:type="spellStart"/>
      <w:r>
        <w:t>ToDo</w:t>
      </w:r>
      <w:proofErr w:type="spellEnd"/>
      <w:r>
        <w:t xml:space="preserve"> comments and has now passed the project to you to complete it.</w:t>
      </w:r>
    </w:p>
    <w:p w14:paraId="700EBBC5" w14:textId="77777777" w:rsidR="000768C0" w:rsidRDefault="000768C0" w:rsidP="000768C0">
      <w:pPr>
        <w:pStyle w:val="Heading1"/>
      </w:pPr>
      <w:r>
        <w:t>Task</w:t>
      </w:r>
      <w:r w:rsidR="00BC2035">
        <w:t xml:space="preserve"> 1</w:t>
      </w:r>
      <w:r w:rsidR="00043DA6">
        <w:t>: Understand the problem</w:t>
      </w:r>
    </w:p>
    <w:p w14:paraId="0046755F" w14:textId="77777777" w:rsidR="00043DA6" w:rsidRDefault="00FD342A" w:rsidP="00FD342A">
      <w:pPr>
        <w:pStyle w:val="ListParagraph"/>
        <w:numPr>
          <w:ilvl w:val="0"/>
          <w:numId w:val="8"/>
        </w:numPr>
      </w:pPr>
      <w:r>
        <w:t xml:space="preserve">Examine the starter code, read the ToDo comments, briefly outline </w:t>
      </w:r>
      <w:r w:rsidR="00DE6507">
        <w:t xml:space="preserve">in general </w:t>
      </w:r>
      <w:r>
        <w:t>how you will code these methods:</w:t>
      </w:r>
    </w:p>
    <w:p w14:paraId="2A117A48" w14:textId="77777777" w:rsidR="006E1476" w:rsidRDefault="00C426CA" w:rsidP="00A33FBE">
      <w:pPr>
        <w:pStyle w:val="ListParagraph"/>
        <w:ind w:left="360"/>
        <w:rPr>
          <w:rFonts w:ascii="Consolas" w:hAnsi="Consolas"/>
        </w:rPr>
      </w:pPr>
      <w:r>
        <w:rPr>
          <w:rFonts w:ascii="Consolas" w:hAnsi="Consolas"/>
        </w:rPr>
        <w:t xml:space="preserve">public </w:t>
      </w:r>
      <w:proofErr w:type="spellStart"/>
      <w:r>
        <w:rPr>
          <w:rFonts w:ascii="Consolas" w:hAnsi="Consolas"/>
        </w:rPr>
        <w:t>boolean</w:t>
      </w:r>
      <w:proofErr w:type="spellEnd"/>
      <w:r>
        <w:rPr>
          <w:rFonts w:ascii="Consolas" w:hAnsi="Consolas"/>
        </w:rPr>
        <w:t xml:space="preserve"> </w:t>
      </w:r>
      <w:proofErr w:type="spellStart"/>
      <w:proofErr w:type="gramStart"/>
      <w:r w:rsidR="00A33FBE" w:rsidRPr="00A33FBE">
        <w:rPr>
          <w:rFonts w:ascii="Consolas" w:hAnsi="Consolas"/>
        </w:rPr>
        <w:t>isBagCorrectWeight</w:t>
      </w:r>
      <w:proofErr w:type="spellEnd"/>
      <w:r w:rsidR="00A33FBE" w:rsidRPr="00A33FBE">
        <w:rPr>
          <w:rFonts w:ascii="Consolas" w:hAnsi="Consolas"/>
        </w:rPr>
        <w:t>(</w:t>
      </w:r>
      <w:proofErr w:type="gramEnd"/>
      <w:r w:rsidR="00A33FBE" w:rsidRPr="00A33FBE">
        <w:rPr>
          <w:rFonts w:ascii="Consolas" w:hAnsi="Consolas"/>
        </w:rPr>
        <w:t>)</w:t>
      </w:r>
    </w:p>
    <w:p w14:paraId="7B8CDB8B" w14:textId="77777777" w:rsidR="00A33FBE" w:rsidRPr="00A33FBE" w:rsidRDefault="00C426CA" w:rsidP="00A33FBE">
      <w:pPr>
        <w:pStyle w:val="ListParagraph"/>
        <w:ind w:left="360"/>
        <w:rPr>
          <w:rFonts w:ascii="Consolas" w:hAnsi="Consolas"/>
        </w:rPr>
      </w:pPr>
      <w:r>
        <w:rPr>
          <w:rFonts w:ascii="Consolas" w:hAnsi="Consolas"/>
        </w:rPr>
        <w:t xml:space="preserve">public static void </w:t>
      </w:r>
      <w:proofErr w:type="gramStart"/>
      <w:r w:rsidR="00A33FBE">
        <w:rPr>
          <w:rFonts w:ascii="Consolas" w:hAnsi="Consolas"/>
        </w:rPr>
        <w:t>main(</w:t>
      </w:r>
      <w:proofErr w:type="gramEnd"/>
      <w:r w:rsidR="00A33FBE">
        <w:rPr>
          <w:rFonts w:ascii="Consolas" w:hAnsi="Consolas"/>
        </w:rPr>
        <w:t xml:space="preserve">String[] </w:t>
      </w:r>
      <w:proofErr w:type="spellStart"/>
      <w:r w:rsidR="00A33FBE">
        <w:rPr>
          <w:rFonts w:ascii="Consolas" w:hAnsi="Consolas"/>
        </w:rPr>
        <w:t>args</w:t>
      </w:r>
      <w:proofErr w:type="spellEnd"/>
      <w:r w:rsidR="00A33FBE">
        <w:rPr>
          <w:rFonts w:ascii="Consolas" w:hAnsi="Consolas"/>
        </w:rPr>
        <w:t>)</w:t>
      </w:r>
    </w:p>
    <w:p w14:paraId="65CF6558" w14:textId="77777777" w:rsidR="00B548B2" w:rsidRDefault="00B548B2" w:rsidP="00B548B2">
      <w:pPr>
        <w:pStyle w:val="Heading1"/>
      </w:pPr>
      <w:r>
        <w:t>Task</w:t>
      </w:r>
      <w:r w:rsidR="00BC2035">
        <w:t xml:space="preserve"> 2</w:t>
      </w:r>
      <w:r>
        <w:t>: Develop and Describe an Algorithm</w:t>
      </w:r>
    </w:p>
    <w:p w14:paraId="606FD8ED" w14:textId="77777777" w:rsidR="00DE6507" w:rsidRDefault="00B548B2" w:rsidP="00DE6507">
      <w:pPr>
        <w:pStyle w:val="ListParagraph"/>
        <w:numPr>
          <w:ilvl w:val="0"/>
          <w:numId w:val="9"/>
        </w:numPr>
      </w:pPr>
      <w:r>
        <w:t>Document the classes you have been provided using UML Class diagrams.</w:t>
      </w:r>
    </w:p>
    <w:p w14:paraId="3DE1F4E2" w14:textId="77777777" w:rsidR="00DE6507" w:rsidRDefault="00DE6507" w:rsidP="00DE6507">
      <w:pPr>
        <w:pStyle w:val="ListParagraph"/>
        <w:numPr>
          <w:ilvl w:val="1"/>
          <w:numId w:val="9"/>
        </w:numPr>
      </w:pPr>
      <w:r>
        <w:t>Remember, static class members should be underlined within a UML Class Diagram</w:t>
      </w:r>
    </w:p>
    <w:p w14:paraId="207C5473" w14:textId="77777777" w:rsidR="00C426CA" w:rsidRDefault="00C426CA" w:rsidP="00DE6507">
      <w:pPr>
        <w:pStyle w:val="ListParagraph"/>
        <w:numPr>
          <w:ilvl w:val="1"/>
          <w:numId w:val="9"/>
        </w:numPr>
      </w:pPr>
      <w:r>
        <w:t>You are not permitted to change the structure of the provided classes.</w:t>
      </w:r>
    </w:p>
    <w:p w14:paraId="5CC08B27" w14:textId="77777777" w:rsidR="00B548B2" w:rsidRDefault="00B548B2" w:rsidP="00B548B2">
      <w:pPr>
        <w:pStyle w:val="ListParagraph"/>
        <w:numPr>
          <w:ilvl w:val="0"/>
          <w:numId w:val="9"/>
        </w:numPr>
      </w:pPr>
      <w:r>
        <w:t xml:space="preserve">Create pseudocode and flow-charts for the </w:t>
      </w:r>
      <w:r w:rsidR="00DE6507" w:rsidRPr="00DE6507">
        <w:t>two</w:t>
      </w:r>
      <w:r>
        <w:t xml:space="preserve"> methods listed above.</w:t>
      </w:r>
    </w:p>
    <w:p w14:paraId="61A74D07" w14:textId="77777777" w:rsidR="00DE6507" w:rsidRDefault="00DE6507" w:rsidP="00DE6507">
      <w:pPr>
        <w:pStyle w:val="ListParagraph"/>
        <w:numPr>
          <w:ilvl w:val="1"/>
          <w:numId w:val="9"/>
        </w:numPr>
      </w:pPr>
      <w:r>
        <w:t>Just the two methods, you are not required to pseucode</w:t>
      </w:r>
      <w:r w:rsidR="0004052E">
        <w:t xml:space="preserve"> or flowchart all of the classes and other methods.</w:t>
      </w:r>
    </w:p>
    <w:p w14:paraId="6A42FB07" w14:textId="77777777" w:rsidR="00DE6507" w:rsidRDefault="00DE6507" w:rsidP="00DE6507">
      <w:pPr>
        <w:pStyle w:val="ListParagraph"/>
        <w:numPr>
          <w:ilvl w:val="1"/>
          <w:numId w:val="9"/>
        </w:numPr>
      </w:pPr>
      <w:r>
        <w:t>You are not permitted to alter the other methods provided, aside from adding programmer comments.</w:t>
      </w:r>
    </w:p>
    <w:p w14:paraId="26A5348E" w14:textId="77777777" w:rsidR="00DE6507" w:rsidRDefault="00DE6507" w:rsidP="00DE6507">
      <w:pPr>
        <w:pStyle w:val="ListParagraph"/>
        <w:numPr>
          <w:ilvl w:val="1"/>
          <w:numId w:val="9"/>
        </w:numPr>
      </w:pPr>
      <w:r>
        <w:t xml:space="preserve">Your main method must use an instance of class </w:t>
      </w:r>
      <w:proofErr w:type="spellStart"/>
      <w:r>
        <w:t>PotatoChipBag</w:t>
      </w:r>
      <w:proofErr w:type="spellEnd"/>
      <w:r>
        <w:t xml:space="preserve"> and class User.</w:t>
      </w:r>
    </w:p>
    <w:p w14:paraId="2ADDEC7A" w14:textId="77777777" w:rsidR="0004052E" w:rsidRDefault="0004052E" w:rsidP="00C426CA">
      <w:pPr>
        <w:pStyle w:val="ListParagraph"/>
        <w:numPr>
          <w:ilvl w:val="1"/>
          <w:numId w:val="9"/>
        </w:numPr>
      </w:pPr>
      <w:r>
        <w:t>You may use any decision structure (if, or switch) and either a while or do-while loop in solving this assignment</w:t>
      </w:r>
      <w:r w:rsidR="00C426CA">
        <w:t xml:space="preserve"> (</w:t>
      </w:r>
      <w:r>
        <w:t>A for loop is not recommended for this project</w:t>
      </w:r>
      <w:r w:rsidR="00C426CA">
        <w:t>)</w:t>
      </w:r>
    </w:p>
    <w:p w14:paraId="1EC5C356" w14:textId="77777777" w:rsidR="0004052E" w:rsidRDefault="0004052E" w:rsidP="0004052E">
      <w:pPr>
        <w:pStyle w:val="ListParagraph"/>
        <w:numPr>
          <w:ilvl w:val="1"/>
          <w:numId w:val="9"/>
        </w:numPr>
      </w:pPr>
      <w:r>
        <w:t>The Conditional Operator is not accepted in place of a decision structure for marks in this assignment.</w:t>
      </w:r>
    </w:p>
    <w:p w14:paraId="23E38ADE" w14:textId="77777777" w:rsidR="00043DA6" w:rsidRDefault="00B548B2" w:rsidP="00B548B2">
      <w:pPr>
        <w:pStyle w:val="ListParagraph"/>
        <w:numPr>
          <w:ilvl w:val="0"/>
          <w:numId w:val="9"/>
        </w:numPr>
      </w:pPr>
      <w:r>
        <w:t>Place the UML Class Diagrams, pseudocode, and flow charts in your MS Word document.</w:t>
      </w:r>
    </w:p>
    <w:p w14:paraId="6B532B35" w14:textId="77777777" w:rsidR="00DE6507" w:rsidRDefault="00DE6507" w:rsidP="00B548B2">
      <w:pPr>
        <w:pStyle w:val="ListParagraph"/>
        <w:numPr>
          <w:ilvl w:val="0"/>
          <w:numId w:val="9"/>
        </w:numPr>
      </w:pPr>
      <w:r>
        <w:t>See lecture materials weeks 9 and 10 for guidance</w:t>
      </w:r>
    </w:p>
    <w:p w14:paraId="70AD71CF" w14:textId="77777777" w:rsidR="00DE6507" w:rsidRDefault="00DE6507" w:rsidP="00B548B2">
      <w:pPr>
        <w:pStyle w:val="ListParagraph"/>
        <w:numPr>
          <w:ilvl w:val="0"/>
          <w:numId w:val="9"/>
        </w:numPr>
      </w:pPr>
      <w:r>
        <w:t xml:space="preserve">Also see the Exercise 06 (21S) companion files for </w:t>
      </w:r>
      <w:r w:rsidR="0004052E">
        <w:t>examples</w:t>
      </w:r>
      <w:r>
        <w:t xml:space="preserve"> as well.</w:t>
      </w:r>
    </w:p>
    <w:p w14:paraId="48F3FF38" w14:textId="77777777" w:rsidR="0004052E" w:rsidRDefault="0004052E">
      <w:pPr>
        <w:spacing w:line="259" w:lineRule="auto"/>
        <w:rPr>
          <w:rFonts w:asciiTheme="majorHAnsi" w:eastAsiaTheme="majorEastAsia" w:hAnsiTheme="majorHAnsi" w:cstheme="majorBidi"/>
          <w:color w:val="2F5496" w:themeColor="accent1" w:themeShade="BF"/>
          <w:sz w:val="32"/>
          <w:szCs w:val="32"/>
        </w:rPr>
      </w:pPr>
      <w:r>
        <w:br w:type="page"/>
      </w:r>
    </w:p>
    <w:p w14:paraId="5392EC45" w14:textId="77777777" w:rsidR="00B548B2" w:rsidRDefault="00B548B2" w:rsidP="00B548B2">
      <w:pPr>
        <w:pStyle w:val="Heading1"/>
      </w:pPr>
      <w:r>
        <w:lastRenderedPageBreak/>
        <w:t>Task</w:t>
      </w:r>
      <w:r w:rsidR="00BC2035">
        <w:t xml:space="preserve"> 3</w:t>
      </w:r>
      <w:r>
        <w:t xml:space="preserve">: </w:t>
      </w:r>
      <w:r w:rsidR="007E3393">
        <w:t>Test Algorithm with Simple Inputs</w:t>
      </w:r>
    </w:p>
    <w:p w14:paraId="467F069B" w14:textId="77777777" w:rsidR="0004052E" w:rsidRDefault="00AE623E" w:rsidP="00AE623E">
      <w:pPr>
        <w:pStyle w:val="ListParagraph"/>
        <w:numPr>
          <w:ilvl w:val="0"/>
          <w:numId w:val="10"/>
        </w:numPr>
      </w:pPr>
      <w:r>
        <w:t xml:space="preserve">Use </w:t>
      </w:r>
      <w:r w:rsidR="0092537E">
        <w:t>three</w:t>
      </w:r>
      <w:r>
        <w:t xml:space="preserve"> test tables</w:t>
      </w:r>
      <w:r w:rsidR="00C426CA">
        <w:t>:</w:t>
      </w:r>
    </w:p>
    <w:p w14:paraId="122D4599" w14:textId="77777777" w:rsidR="00AE623E" w:rsidRDefault="00AE623E" w:rsidP="00AE623E"/>
    <w:p w14:paraId="6DD3B786" w14:textId="77777777" w:rsidR="00AE623E" w:rsidRDefault="00AE163D" w:rsidP="00AE623E">
      <w:pPr>
        <w:pStyle w:val="Heading2"/>
      </w:pPr>
      <w:r>
        <w:t xml:space="preserve">Table 1: </w:t>
      </w:r>
      <w:r w:rsidR="00AE623E">
        <w:t>Test Plan for method main</w:t>
      </w:r>
      <w:r w:rsidR="00F5733D">
        <w:t xml:space="preserve"> for the repe</w:t>
      </w:r>
      <w:r w:rsidR="0092537E">
        <w:t>ti</w:t>
      </w:r>
      <w:r w:rsidR="00F5733D">
        <w:t>tion structure logic (looping tests)</w:t>
      </w:r>
    </w:p>
    <w:p w14:paraId="6E3491AE" w14:textId="77777777" w:rsidR="00AE623E" w:rsidRPr="00AE623E" w:rsidRDefault="00AE623E" w:rsidP="00AE623E">
      <w:pPr>
        <w:pStyle w:val="ListParagraph"/>
        <w:numPr>
          <w:ilvl w:val="0"/>
          <w:numId w:val="10"/>
        </w:numPr>
      </w:pPr>
      <w:r>
        <w:t xml:space="preserve">Feel free to use as a starting point but add </w:t>
      </w:r>
      <w:r w:rsidR="00C426CA">
        <w:t>more tests.</w:t>
      </w:r>
    </w:p>
    <w:p w14:paraId="71C59FBE" w14:textId="77777777" w:rsidR="00DD7D69" w:rsidRDefault="00DD7D69" w:rsidP="00AE623E">
      <w:pPr>
        <w:pStyle w:val="ListParagraph"/>
        <w:numPr>
          <w:ilvl w:val="0"/>
          <w:numId w:val="10"/>
        </w:numPr>
      </w:pPr>
      <w:r>
        <w:t>Each row should represent a separate run of the program</w:t>
      </w:r>
    </w:p>
    <w:p w14:paraId="458E2CA4" w14:textId="77777777" w:rsidR="00F5733D" w:rsidRDefault="00F5733D" w:rsidP="00AE623E">
      <w:pPr>
        <w:pStyle w:val="ListParagraph"/>
        <w:numPr>
          <w:ilvl w:val="0"/>
          <w:numId w:val="10"/>
        </w:numPr>
      </w:pPr>
      <w:r>
        <w:t>Suggestions: is the check to keep loo</w:t>
      </w:r>
      <w:r w:rsidR="00C426CA">
        <w:t>p</w:t>
      </w:r>
      <w:r>
        <w:t xml:space="preserve">ing case-insensitive? Does the program end with </w:t>
      </w:r>
      <w:r w:rsidR="0092537E">
        <w:t>“</w:t>
      </w:r>
      <w:r>
        <w:t>no</w:t>
      </w:r>
      <w:r w:rsidR="0092537E">
        <w:t>”</w:t>
      </w:r>
      <w:r>
        <w:t xml:space="preserve">, or other </w:t>
      </w:r>
      <w:r w:rsidR="00D22458">
        <w:t>e.g. “carrot”</w:t>
      </w:r>
      <w:r>
        <w:t>?</w:t>
      </w:r>
    </w:p>
    <w:tbl>
      <w:tblPr>
        <w:tblStyle w:val="TableGrid"/>
        <w:tblW w:w="0" w:type="auto"/>
        <w:tblLook w:val="04A0" w:firstRow="1" w:lastRow="0" w:firstColumn="1" w:lastColumn="0" w:noHBand="0" w:noVBand="1"/>
      </w:tblPr>
      <w:tblGrid>
        <w:gridCol w:w="2697"/>
        <w:gridCol w:w="2697"/>
        <w:gridCol w:w="2698"/>
        <w:gridCol w:w="2698"/>
      </w:tblGrid>
      <w:tr w:rsidR="00AE623E" w14:paraId="6FCA7D41" w14:textId="77777777" w:rsidTr="00AE623E">
        <w:tc>
          <w:tcPr>
            <w:tcW w:w="2697" w:type="dxa"/>
          </w:tcPr>
          <w:p w14:paraId="7A5369B7" w14:textId="77777777" w:rsidR="00AE623E" w:rsidRDefault="00AE623E" w:rsidP="00AE623E">
            <w:r>
              <w:t>Input</w:t>
            </w:r>
          </w:p>
        </w:tc>
        <w:tc>
          <w:tcPr>
            <w:tcW w:w="2697" w:type="dxa"/>
          </w:tcPr>
          <w:p w14:paraId="6D0B7F06" w14:textId="77777777" w:rsidR="00AE623E" w:rsidRDefault="00AE623E" w:rsidP="00AE623E">
            <w:r>
              <w:t xml:space="preserve">Expected </w:t>
            </w:r>
            <w:r w:rsidR="00F5733D">
              <w:t>Output</w:t>
            </w:r>
          </w:p>
        </w:tc>
        <w:tc>
          <w:tcPr>
            <w:tcW w:w="2698" w:type="dxa"/>
          </w:tcPr>
          <w:p w14:paraId="6D14F898" w14:textId="77777777" w:rsidR="00AE623E" w:rsidRDefault="00AE623E" w:rsidP="00AE623E">
            <w:r>
              <w:t xml:space="preserve">Actual </w:t>
            </w:r>
            <w:r w:rsidR="00F5733D">
              <w:t>Output</w:t>
            </w:r>
          </w:p>
        </w:tc>
        <w:tc>
          <w:tcPr>
            <w:tcW w:w="2698" w:type="dxa"/>
          </w:tcPr>
          <w:p w14:paraId="5891E351" w14:textId="77777777" w:rsidR="00AE623E" w:rsidRDefault="00AE623E" w:rsidP="00AE623E">
            <w:r>
              <w:t>Description</w:t>
            </w:r>
          </w:p>
        </w:tc>
      </w:tr>
      <w:tr w:rsidR="00AE623E" w14:paraId="55765774" w14:textId="77777777" w:rsidTr="00AE623E">
        <w:tc>
          <w:tcPr>
            <w:tcW w:w="2697" w:type="dxa"/>
          </w:tcPr>
          <w:p w14:paraId="463416DB" w14:textId="77777777" w:rsidR="00AE623E" w:rsidRDefault="00AE623E" w:rsidP="00AE623E">
            <w:r>
              <w:t>1</w:t>
            </w:r>
          </w:p>
          <w:p w14:paraId="575DAD4B" w14:textId="77777777" w:rsidR="0099464B" w:rsidRDefault="0099464B" w:rsidP="00AE623E">
            <w:r>
              <w:t>9.25</w:t>
            </w:r>
          </w:p>
          <w:p w14:paraId="3FCDF900" w14:textId="77777777" w:rsidR="0099464B" w:rsidRDefault="00F5733D" w:rsidP="00F5733D">
            <w:r>
              <w:t>yes</w:t>
            </w:r>
          </w:p>
        </w:tc>
        <w:tc>
          <w:tcPr>
            <w:tcW w:w="2697" w:type="dxa"/>
          </w:tcPr>
          <w:p w14:paraId="5BD65E46" w14:textId="77777777" w:rsidR="00AE623E" w:rsidRDefault="00F5733D" w:rsidP="00AE623E">
            <w:r>
              <w:t xml:space="preserve">Good </w:t>
            </w:r>
            <w:r w:rsidR="004272EA">
              <w:t>Bag</w:t>
            </w:r>
            <w:r>
              <w:t>: 1</w:t>
            </w:r>
          </w:p>
          <w:p w14:paraId="49EB8523" w14:textId="77777777" w:rsidR="00F5733D" w:rsidRDefault="00F5733D" w:rsidP="00AE623E">
            <w:r>
              <w:t xml:space="preserve">Bad </w:t>
            </w:r>
            <w:r w:rsidR="004272EA">
              <w:t>Bag</w:t>
            </w:r>
            <w:r>
              <w:t>: 0</w:t>
            </w:r>
          </w:p>
          <w:p w14:paraId="6B5F6428" w14:textId="77777777" w:rsidR="00F5733D" w:rsidRDefault="00F5733D" w:rsidP="00AE623E">
            <w:r>
              <w:t xml:space="preserve">Total </w:t>
            </w:r>
            <w:r w:rsidR="004272EA">
              <w:t>Bags</w:t>
            </w:r>
            <w:r>
              <w:t>: 1</w:t>
            </w:r>
          </w:p>
          <w:p w14:paraId="45924792" w14:textId="77777777" w:rsidR="00F5733D" w:rsidRDefault="00F5733D" w:rsidP="00AE623E">
            <w:r>
              <w:t>Continue? (yes/no)</w:t>
            </w:r>
          </w:p>
          <w:p w14:paraId="17D07B64" w14:textId="77777777" w:rsidR="00F5733D" w:rsidRDefault="00F5733D" w:rsidP="00AE623E">
            <w:r>
              <w:t>Enter Bag Size:</w:t>
            </w:r>
          </w:p>
          <w:p w14:paraId="341A6C84" w14:textId="77777777" w:rsidR="00F5733D" w:rsidRDefault="00F5733D" w:rsidP="00AE623E">
            <w:r>
              <w:t>1 for regular size</w:t>
            </w:r>
          </w:p>
          <w:p w14:paraId="74C1DED7" w14:textId="77777777" w:rsidR="00F5733D" w:rsidRDefault="00F5733D" w:rsidP="00AE623E">
            <w:r>
              <w:t>2 for large size</w:t>
            </w:r>
          </w:p>
        </w:tc>
        <w:tc>
          <w:tcPr>
            <w:tcW w:w="2698" w:type="dxa"/>
          </w:tcPr>
          <w:p w14:paraId="4C8EC49B" w14:textId="77777777" w:rsidR="00BC0828" w:rsidRDefault="00BC0828" w:rsidP="00BC0828">
            <w:r>
              <w:t>Good Bag: 1</w:t>
            </w:r>
          </w:p>
          <w:p w14:paraId="1C195ABB" w14:textId="77777777" w:rsidR="00BC0828" w:rsidRDefault="00BC0828" w:rsidP="00BC0828">
            <w:r>
              <w:t>Bad Bag: 0</w:t>
            </w:r>
          </w:p>
          <w:p w14:paraId="13BA8B68" w14:textId="77777777" w:rsidR="00BC0828" w:rsidRDefault="00BC0828" w:rsidP="00BC0828">
            <w:r>
              <w:t>Total Bags: 1</w:t>
            </w:r>
          </w:p>
          <w:p w14:paraId="7682D597" w14:textId="77777777" w:rsidR="00BC0828" w:rsidRDefault="00BC0828" w:rsidP="00BC0828">
            <w:r>
              <w:t>Continue? (yes/no)</w:t>
            </w:r>
          </w:p>
          <w:p w14:paraId="144906A2" w14:textId="77777777" w:rsidR="00BC0828" w:rsidRDefault="00BC0828" w:rsidP="00BC0828">
            <w:r>
              <w:t>Enter Bag Size:</w:t>
            </w:r>
          </w:p>
          <w:p w14:paraId="5090233B" w14:textId="77777777" w:rsidR="00BC0828" w:rsidRDefault="00BC0828" w:rsidP="00BC0828">
            <w:r>
              <w:t>1 for regular size</w:t>
            </w:r>
          </w:p>
          <w:p w14:paraId="44A478FB" w14:textId="77777777" w:rsidR="00AE623E" w:rsidRDefault="00BC0828" w:rsidP="00BC0828">
            <w:r>
              <w:t>2 for large size</w:t>
            </w:r>
          </w:p>
        </w:tc>
        <w:tc>
          <w:tcPr>
            <w:tcW w:w="2698" w:type="dxa"/>
          </w:tcPr>
          <w:p w14:paraId="74C21A42" w14:textId="77777777" w:rsidR="00AE623E" w:rsidRDefault="00AE623E" w:rsidP="00AE623E">
            <w:r>
              <w:t>Test passes</w:t>
            </w:r>
            <w:r w:rsidR="00F5733D">
              <w:t>, program continues</w:t>
            </w:r>
          </w:p>
        </w:tc>
      </w:tr>
      <w:tr w:rsidR="00F5733D" w14:paraId="7341F6FF" w14:textId="77777777" w:rsidTr="00AE623E">
        <w:tc>
          <w:tcPr>
            <w:tcW w:w="2697" w:type="dxa"/>
          </w:tcPr>
          <w:p w14:paraId="3805D22F" w14:textId="77777777" w:rsidR="00F5733D" w:rsidRDefault="00F5733D" w:rsidP="00AE623E"/>
        </w:tc>
        <w:tc>
          <w:tcPr>
            <w:tcW w:w="2697" w:type="dxa"/>
          </w:tcPr>
          <w:p w14:paraId="525D3522" w14:textId="77777777" w:rsidR="00F5733D" w:rsidRDefault="00F5733D" w:rsidP="00AE623E"/>
        </w:tc>
        <w:tc>
          <w:tcPr>
            <w:tcW w:w="2698" w:type="dxa"/>
          </w:tcPr>
          <w:p w14:paraId="5CCC2DF2" w14:textId="77777777" w:rsidR="00F5733D" w:rsidRDefault="00F5733D" w:rsidP="00F5733D"/>
        </w:tc>
        <w:tc>
          <w:tcPr>
            <w:tcW w:w="2698" w:type="dxa"/>
          </w:tcPr>
          <w:p w14:paraId="200B7987" w14:textId="77777777" w:rsidR="00F5733D" w:rsidRDefault="00F5733D" w:rsidP="00AE623E"/>
        </w:tc>
      </w:tr>
    </w:tbl>
    <w:p w14:paraId="44AD955D" w14:textId="77777777" w:rsidR="0092537E" w:rsidRDefault="0092537E" w:rsidP="00AE623E"/>
    <w:p w14:paraId="5247ED05" w14:textId="77777777" w:rsidR="0092537E" w:rsidRDefault="00AE163D" w:rsidP="0092537E">
      <w:pPr>
        <w:pStyle w:val="Heading2"/>
      </w:pPr>
      <w:r>
        <w:t xml:space="preserve">Table 2: </w:t>
      </w:r>
      <w:r w:rsidR="0092537E">
        <w:t>Test Plan for method main for good chip bag, bad chip bag, total bags</w:t>
      </w:r>
    </w:p>
    <w:p w14:paraId="2C5CC9A9" w14:textId="77777777" w:rsidR="0092537E" w:rsidRDefault="0092537E" w:rsidP="0092537E">
      <w:pPr>
        <w:pStyle w:val="ListParagraph"/>
        <w:numPr>
          <w:ilvl w:val="0"/>
          <w:numId w:val="15"/>
        </w:numPr>
      </w:pPr>
      <w:r>
        <w:t>Check counts of good and bad chip bags, to check logic</w:t>
      </w:r>
    </w:p>
    <w:p w14:paraId="7EB120FF" w14:textId="77777777" w:rsidR="0092537E" w:rsidRDefault="0074707B" w:rsidP="0092537E">
      <w:pPr>
        <w:pStyle w:val="ListParagraph"/>
        <w:numPr>
          <w:ilvl w:val="0"/>
          <w:numId w:val="15"/>
        </w:numPr>
      </w:pPr>
      <w:r>
        <w:t>Record the reporting information</w:t>
      </w:r>
    </w:p>
    <w:p w14:paraId="6C4BD736" w14:textId="77777777" w:rsidR="00D22458" w:rsidRDefault="00D22458" w:rsidP="0092537E">
      <w:pPr>
        <w:pStyle w:val="ListParagraph"/>
        <w:numPr>
          <w:ilvl w:val="0"/>
          <w:numId w:val="15"/>
        </w:numPr>
      </w:pPr>
      <w:r>
        <w:t>You may use the table below as a start, but check more cases</w:t>
      </w:r>
    </w:p>
    <w:p w14:paraId="348C2722" w14:textId="77777777" w:rsidR="0074707B" w:rsidRDefault="0074707B" w:rsidP="0092537E">
      <w:pPr>
        <w:pStyle w:val="ListParagraph"/>
        <w:numPr>
          <w:ilvl w:val="0"/>
          <w:numId w:val="15"/>
        </w:numPr>
      </w:pPr>
      <w:r>
        <w:t>Suggested tests</w:t>
      </w:r>
    </w:p>
    <w:p w14:paraId="7FC60835" w14:textId="77777777" w:rsidR="0074707B" w:rsidRDefault="0074707B" w:rsidP="0074707B">
      <w:pPr>
        <w:pStyle w:val="ListParagraph"/>
        <w:numPr>
          <w:ilvl w:val="1"/>
          <w:numId w:val="15"/>
        </w:numPr>
      </w:pPr>
      <w:r>
        <w:t>1 good bag</w:t>
      </w:r>
    </w:p>
    <w:p w14:paraId="6B35D6AE" w14:textId="77777777" w:rsidR="0074707B" w:rsidRDefault="0074707B" w:rsidP="0074707B">
      <w:pPr>
        <w:pStyle w:val="ListParagraph"/>
        <w:numPr>
          <w:ilvl w:val="1"/>
          <w:numId w:val="15"/>
        </w:numPr>
      </w:pPr>
      <w:r>
        <w:t>1 bad bag</w:t>
      </w:r>
    </w:p>
    <w:p w14:paraId="0B79D41D" w14:textId="77777777" w:rsidR="0074707B" w:rsidRDefault="0074707B" w:rsidP="0074707B">
      <w:pPr>
        <w:pStyle w:val="ListParagraph"/>
        <w:numPr>
          <w:ilvl w:val="1"/>
          <w:numId w:val="15"/>
        </w:numPr>
      </w:pPr>
      <w:r>
        <w:t>1 good, and 1 bad bag</w:t>
      </w:r>
    </w:p>
    <w:p w14:paraId="5BCB1C99" w14:textId="77777777" w:rsidR="0074707B" w:rsidRDefault="0074707B" w:rsidP="0074707B">
      <w:pPr>
        <w:pStyle w:val="ListParagraph"/>
        <w:numPr>
          <w:ilvl w:val="1"/>
          <w:numId w:val="15"/>
        </w:numPr>
      </w:pPr>
      <w:r>
        <w:t>Invalid size entry</w:t>
      </w:r>
    </w:p>
    <w:p w14:paraId="1A14FF0A" w14:textId="77777777" w:rsidR="00D22458" w:rsidRPr="0092537E" w:rsidRDefault="00D22458" w:rsidP="0074707B">
      <w:pPr>
        <w:pStyle w:val="ListParagraph"/>
        <w:numPr>
          <w:ilvl w:val="1"/>
          <w:numId w:val="15"/>
        </w:numPr>
      </w:pPr>
      <w:r>
        <w:t>A mix of good and bad bag</w:t>
      </w:r>
      <w:r w:rsidR="008D6DC3">
        <w:t xml:space="preserve"> entries</w:t>
      </w:r>
      <w:r>
        <w:t xml:space="preserve">, with an invalid entry, then at least one </w:t>
      </w:r>
      <w:proofErr w:type="gramStart"/>
      <w:r>
        <w:t>more good</w:t>
      </w:r>
      <w:proofErr w:type="gramEnd"/>
      <w:r>
        <w:t xml:space="preserve"> or bad bag</w:t>
      </w:r>
    </w:p>
    <w:tbl>
      <w:tblPr>
        <w:tblStyle w:val="TableGrid"/>
        <w:tblW w:w="0" w:type="auto"/>
        <w:tblLook w:val="04A0" w:firstRow="1" w:lastRow="0" w:firstColumn="1" w:lastColumn="0" w:noHBand="0" w:noVBand="1"/>
      </w:tblPr>
      <w:tblGrid>
        <w:gridCol w:w="2697"/>
        <w:gridCol w:w="2697"/>
        <w:gridCol w:w="2698"/>
        <w:gridCol w:w="2698"/>
      </w:tblGrid>
      <w:tr w:rsidR="0092537E" w14:paraId="1AD7227D" w14:textId="77777777" w:rsidTr="0083073D">
        <w:tc>
          <w:tcPr>
            <w:tcW w:w="2697" w:type="dxa"/>
          </w:tcPr>
          <w:p w14:paraId="3288D3DD" w14:textId="77777777" w:rsidR="0092537E" w:rsidRDefault="0092537E" w:rsidP="0083073D">
            <w:r>
              <w:t>Input</w:t>
            </w:r>
          </w:p>
        </w:tc>
        <w:tc>
          <w:tcPr>
            <w:tcW w:w="2697" w:type="dxa"/>
          </w:tcPr>
          <w:p w14:paraId="463485B9" w14:textId="77777777" w:rsidR="0092537E" w:rsidRDefault="0092537E" w:rsidP="0083073D">
            <w:r>
              <w:t>Expected Output</w:t>
            </w:r>
          </w:p>
        </w:tc>
        <w:tc>
          <w:tcPr>
            <w:tcW w:w="2698" w:type="dxa"/>
          </w:tcPr>
          <w:p w14:paraId="67FAEC23" w14:textId="77777777" w:rsidR="0092537E" w:rsidRDefault="0092537E" w:rsidP="0083073D">
            <w:r>
              <w:t>Actual Output</w:t>
            </w:r>
          </w:p>
        </w:tc>
        <w:tc>
          <w:tcPr>
            <w:tcW w:w="2698" w:type="dxa"/>
          </w:tcPr>
          <w:p w14:paraId="2041E411" w14:textId="77777777" w:rsidR="0092537E" w:rsidRDefault="0092537E" w:rsidP="0083073D">
            <w:r>
              <w:t>Description</w:t>
            </w:r>
          </w:p>
        </w:tc>
      </w:tr>
      <w:tr w:rsidR="0092537E" w14:paraId="44E9983E" w14:textId="77777777" w:rsidTr="0083073D">
        <w:tc>
          <w:tcPr>
            <w:tcW w:w="2697" w:type="dxa"/>
          </w:tcPr>
          <w:p w14:paraId="4A52E5BC" w14:textId="77777777" w:rsidR="0092537E" w:rsidRDefault="0092537E" w:rsidP="0083073D">
            <w:r>
              <w:t>1</w:t>
            </w:r>
          </w:p>
          <w:p w14:paraId="69442C58" w14:textId="77777777" w:rsidR="0092537E" w:rsidRDefault="0092537E" w:rsidP="0083073D">
            <w:r>
              <w:t>9.25</w:t>
            </w:r>
          </w:p>
          <w:p w14:paraId="77661E02" w14:textId="77777777" w:rsidR="0092537E" w:rsidRDefault="0074707B" w:rsidP="0083073D">
            <w:r>
              <w:t>No</w:t>
            </w:r>
          </w:p>
        </w:tc>
        <w:tc>
          <w:tcPr>
            <w:tcW w:w="2697" w:type="dxa"/>
          </w:tcPr>
          <w:p w14:paraId="239A1E1A" w14:textId="77777777" w:rsidR="0092537E" w:rsidRDefault="0092537E" w:rsidP="0083073D">
            <w:r>
              <w:t xml:space="preserve">Good </w:t>
            </w:r>
            <w:r w:rsidR="00294C7B">
              <w:t>Bag</w:t>
            </w:r>
            <w:r>
              <w:t>: 1</w:t>
            </w:r>
          </w:p>
          <w:p w14:paraId="6A818A28" w14:textId="77777777" w:rsidR="0092537E" w:rsidRDefault="0092537E" w:rsidP="0083073D">
            <w:r>
              <w:t xml:space="preserve">Bad </w:t>
            </w:r>
            <w:r w:rsidR="00294C7B">
              <w:t>Bag</w:t>
            </w:r>
            <w:r>
              <w:t>: 0</w:t>
            </w:r>
          </w:p>
          <w:p w14:paraId="069E2203" w14:textId="77777777" w:rsidR="0074707B" w:rsidRDefault="0092537E" w:rsidP="0083073D">
            <w:r>
              <w:t xml:space="preserve">Total </w:t>
            </w:r>
            <w:r w:rsidR="00E665DD">
              <w:t>B</w:t>
            </w:r>
            <w:r w:rsidR="00294C7B">
              <w:t>ags</w:t>
            </w:r>
            <w:r>
              <w:t>: 1</w:t>
            </w:r>
          </w:p>
        </w:tc>
        <w:tc>
          <w:tcPr>
            <w:tcW w:w="2698" w:type="dxa"/>
          </w:tcPr>
          <w:p w14:paraId="7B8B7BC4" w14:textId="77777777" w:rsidR="0092537E" w:rsidRDefault="0092537E" w:rsidP="0083073D">
            <w:r>
              <w:t xml:space="preserve">Good </w:t>
            </w:r>
            <w:r w:rsidR="00294C7B">
              <w:t>Bag</w:t>
            </w:r>
            <w:r>
              <w:t>: 1</w:t>
            </w:r>
          </w:p>
          <w:p w14:paraId="311814A0" w14:textId="77777777" w:rsidR="0092537E" w:rsidRDefault="0092537E" w:rsidP="0083073D">
            <w:r>
              <w:t xml:space="preserve">Bad </w:t>
            </w:r>
            <w:r w:rsidR="00294C7B">
              <w:t>Bag</w:t>
            </w:r>
            <w:r>
              <w:t>: 0</w:t>
            </w:r>
          </w:p>
          <w:p w14:paraId="03DC12DF" w14:textId="77777777" w:rsidR="0092537E" w:rsidRDefault="0092537E" w:rsidP="0083073D">
            <w:r>
              <w:t xml:space="preserve">Total </w:t>
            </w:r>
            <w:r w:rsidR="00E665DD">
              <w:t>B</w:t>
            </w:r>
            <w:r w:rsidR="00294C7B">
              <w:t>ag</w:t>
            </w:r>
            <w:r w:rsidR="00E665DD">
              <w:t>s</w:t>
            </w:r>
            <w:r>
              <w:t>: 1</w:t>
            </w:r>
          </w:p>
        </w:tc>
        <w:tc>
          <w:tcPr>
            <w:tcW w:w="2698" w:type="dxa"/>
          </w:tcPr>
          <w:p w14:paraId="2CCCB933" w14:textId="77777777" w:rsidR="0092537E" w:rsidRDefault="00634A88" w:rsidP="0083073D">
            <w:r>
              <w:t>Matches, one good bag, correct report, program exits</w:t>
            </w:r>
          </w:p>
        </w:tc>
      </w:tr>
      <w:tr w:rsidR="0092537E" w14:paraId="3B89BA21" w14:textId="77777777" w:rsidTr="0083073D">
        <w:tc>
          <w:tcPr>
            <w:tcW w:w="2697" w:type="dxa"/>
          </w:tcPr>
          <w:p w14:paraId="50825DA3" w14:textId="77777777" w:rsidR="0074707B" w:rsidRDefault="0074707B" w:rsidP="0074707B">
            <w:r>
              <w:t>1</w:t>
            </w:r>
          </w:p>
          <w:p w14:paraId="344F0B42" w14:textId="77777777" w:rsidR="0074707B" w:rsidRDefault="0074707B" w:rsidP="0074707B">
            <w:r>
              <w:t>9.25</w:t>
            </w:r>
          </w:p>
          <w:p w14:paraId="576FC309" w14:textId="77777777" w:rsidR="0074707B" w:rsidRDefault="0074707B" w:rsidP="0074707B">
            <w:r>
              <w:t>Yes</w:t>
            </w:r>
          </w:p>
          <w:p w14:paraId="759A04DC" w14:textId="77777777" w:rsidR="0074707B" w:rsidRDefault="0074707B" w:rsidP="0074707B">
            <w:r>
              <w:t>2</w:t>
            </w:r>
          </w:p>
          <w:p w14:paraId="30B96EE6" w14:textId="77777777" w:rsidR="0074707B" w:rsidRDefault="0074707B" w:rsidP="0074707B">
            <w:r>
              <w:t>15.75</w:t>
            </w:r>
          </w:p>
          <w:p w14:paraId="54E03483" w14:textId="77777777" w:rsidR="0092537E" w:rsidRDefault="0074707B" w:rsidP="0083073D">
            <w:r>
              <w:t>No</w:t>
            </w:r>
          </w:p>
        </w:tc>
        <w:tc>
          <w:tcPr>
            <w:tcW w:w="2697" w:type="dxa"/>
          </w:tcPr>
          <w:p w14:paraId="384B5FF4" w14:textId="77777777" w:rsidR="0074707B" w:rsidRDefault="0074707B" w:rsidP="0074707B">
            <w:r>
              <w:t xml:space="preserve">Good </w:t>
            </w:r>
            <w:r w:rsidR="00E665DD">
              <w:t>Bag</w:t>
            </w:r>
            <w:r>
              <w:t>: 1</w:t>
            </w:r>
          </w:p>
          <w:p w14:paraId="3EACEFBA" w14:textId="77777777" w:rsidR="0074707B" w:rsidRDefault="0074707B" w:rsidP="0074707B">
            <w:r>
              <w:t xml:space="preserve">Bad </w:t>
            </w:r>
            <w:r w:rsidR="00E665DD">
              <w:t>Bag</w:t>
            </w:r>
            <w:r>
              <w:t>: 0</w:t>
            </w:r>
          </w:p>
          <w:p w14:paraId="0B75957B" w14:textId="77777777" w:rsidR="0092537E" w:rsidRDefault="0074707B" w:rsidP="0074707B">
            <w:r>
              <w:t xml:space="preserve">Total </w:t>
            </w:r>
            <w:r w:rsidR="00E665DD">
              <w:t>Bag</w:t>
            </w:r>
            <w:r>
              <w:t>: 1</w:t>
            </w:r>
          </w:p>
          <w:p w14:paraId="38F43A2B" w14:textId="77777777" w:rsidR="0074707B" w:rsidRDefault="0074707B" w:rsidP="0074707B"/>
          <w:p w14:paraId="0C685D17" w14:textId="77777777" w:rsidR="0074707B" w:rsidRDefault="0074707B" w:rsidP="0074707B">
            <w:r>
              <w:t xml:space="preserve">Good </w:t>
            </w:r>
            <w:r w:rsidR="00E665DD">
              <w:t>Bag</w:t>
            </w:r>
            <w:r>
              <w:t>: 2</w:t>
            </w:r>
          </w:p>
          <w:p w14:paraId="1AC7EA30" w14:textId="77777777" w:rsidR="0074707B" w:rsidRDefault="0074707B" w:rsidP="0074707B">
            <w:r>
              <w:t xml:space="preserve">Bad </w:t>
            </w:r>
            <w:r w:rsidR="00E665DD">
              <w:t>Bag</w:t>
            </w:r>
            <w:r>
              <w:t>: 0</w:t>
            </w:r>
          </w:p>
          <w:p w14:paraId="026FFB13" w14:textId="77777777" w:rsidR="0074707B" w:rsidRPr="002E301A" w:rsidRDefault="0074707B" w:rsidP="0074707B">
            <w:pPr>
              <w:rPr>
                <w:lang w:val="en-US"/>
              </w:rPr>
            </w:pPr>
            <w:r>
              <w:t xml:space="preserve">Total </w:t>
            </w:r>
            <w:r w:rsidR="00E665DD">
              <w:t>Bags</w:t>
            </w:r>
            <w:r>
              <w:t>: 2</w:t>
            </w:r>
          </w:p>
        </w:tc>
        <w:tc>
          <w:tcPr>
            <w:tcW w:w="2698" w:type="dxa"/>
          </w:tcPr>
          <w:p w14:paraId="1CFFADE5" w14:textId="77777777" w:rsidR="0074707B" w:rsidRDefault="0074707B" w:rsidP="0074707B">
            <w:r>
              <w:t xml:space="preserve">Good </w:t>
            </w:r>
            <w:r w:rsidR="00E665DD">
              <w:t>Bag</w:t>
            </w:r>
            <w:r>
              <w:t>: 1</w:t>
            </w:r>
          </w:p>
          <w:p w14:paraId="17BEE132" w14:textId="77777777" w:rsidR="0074707B" w:rsidRDefault="0074707B" w:rsidP="0074707B">
            <w:r>
              <w:t xml:space="preserve">Bad </w:t>
            </w:r>
            <w:r w:rsidR="00E665DD">
              <w:t>Bag</w:t>
            </w:r>
            <w:r>
              <w:t>: 0</w:t>
            </w:r>
          </w:p>
          <w:p w14:paraId="10D1EBB9" w14:textId="77777777" w:rsidR="0074707B" w:rsidRDefault="0074707B" w:rsidP="0074707B">
            <w:r>
              <w:t xml:space="preserve">Total </w:t>
            </w:r>
            <w:r w:rsidR="00E665DD">
              <w:t>Bag</w:t>
            </w:r>
            <w:r>
              <w:t>: 1</w:t>
            </w:r>
          </w:p>
          <w:p w14:paraId="604CC04B" w14:textId="77777777" w:rsidR="0074707B" w:rsidRDefault="0074707B" w:rsidP="0074707B"/>
          <w:p w14:paraId="7B79DDE6" w14:textId="77777777" w:rsidR="0074707B" w:rsidRDefault="0074707B" w:rsidP="0074707B">
            <w:r>
              <w:t xml:space="preserve">Good </w:t>
            </w:r>
            <w:r w:rsidR="00E665DD">
              <w:t>Bag</w:t>
            </w:r>
            <w:r>
              <w:t>: 2</w:t>
            </w:r>
          </w:p>
          <w:p w14:paraId="0D42CCE6" w14:textId="77777777" w:rsidR="0074707B" w:rsidRDefault="0074707B" w:rsidP="0074707B">
            <w:r>
              <w:t xml:space="preserve">Bad </w:t>
            </w:r>
            <w:r w:rsidR="00E665DD">
              <w:t>Bag</w:t>
            </w:r>
            <w:r>
              <w:t>: 0</w:t>
            </w:r>
          </w:p>
          <w:p w14:paraId="56BB4F45" w14:textId="77777777" w:rsidR="0092537E" w:rsidRPr="002E301A" w:rsidRDefault="0074707B" w:rsidP="0074707B">
            <w:pPr>
              <w:rPr>
                <w:lang w:val="en-US"/>
              </w:rPr>
            </w:pPr>
            <w:r>
              <w:t xml:space="preserve">Total </w:t>
            </w:r>
            <w:r w:rsidR="00E665DD">
              <w:t>Bags</w:t>
            </w:r>
            <w:r>
              <w:t>: 2</w:t>
            </w:r>
          </w:p>
        </w:tc>
        <w:tc>
          <w:tcPr>
            <w:tcW w:w="2698" w:type="dxa"/>
          </w:tcPr>
          <w:p w14:paraId="6ADD015A" w14:textId="77777777" w:rsidR="0092537E" w:rsidRDefault="00634A88" w:rsidP="0083073D">
            <w:r>
              <w:t>Matches, two good bags, correct report, program exits</w:t>
            </w:r>
          </w:p>
        </w:tc>
      </w:tr>
      <w:tr w:rsidR="0074707B" w14:paraId="67DA3132" w14:textId="77777777" w:rsidTr="0083073D">
        <w:tc>
          <w:tcPr>
            <w:tcW w:w="2697" w:type="dxa"/>
          </w:tcPr>
          <w:p w14:paraId="2DB65523" w14:textId="77777777" w:rsidR="0074707B" w:rsidRDefault="0074707B" w:rsidP="0074707B">
            <w:r>
              <w:t>0</w:t>
            </w:r>
          </w:p>
          <w:p w14:paraId="46ECEEB0" w14:textId="77777777" w:rsidR="0074707B" w:rsidRDefault="0074707B" w:rsidP="0074707B">
            <w:r>
              <w:t>No</w:t>
            </w:r>
          </w:p>
        </w:tc>
        <w:tc>
          <w:tcPr>
            <w:tcW w:w="2697" w:type="dxa"/>
          </w:tcPr>
          <w:p w14:paraId="0A8DC103" w14:textId="77777777" w:rsidR="0074707B" w:rsidRDefault="00634A88" w:rsidP="0074707B">
            <w:r>
              <w:t>Invalid bag size entered</w:t>
            </w:r>
          </w:p>
        </w:tc>
        <w:tc>
          <w:tcPr>
            <w:tcW w:w="2698" w:type="dxa"/>
          </w:tcPr>
          <w:p w14:paraId="7B325937" w14:textId="77777777" w:rsidR="0074707B" w:rsidRDefault="00634A88" w:rsidP="0074707B">
            <w:r>
              <w:t>Invalid bag size entered</w:t>
            </w:r>
          </w:p>
        </w:tc>
        <w:tc>
          <w:tcPr>
            <w:tcW w:w="2698" w:type="dxa"/>
          </w:tcPr>
          <w:p w14:paraId="55959DF9" w14:textId="77777777" w:rsidR="0074707B" w:rsidRDefault="00634A88" w:rsidP="0083073D">
            <w:r>
              <w:t>Matches, invalid bag size entered, no reports, program exits</w:t>
            </w:r>
          </w:p>
        </w:tc>
      </w:tr>
    </w:tbl>
    <w:p w14:paraId="389E3FE7" w14:textId="77777777" w:rsidR="0092537E" w:rsidRPr="00B548B2" w:rsidRDefault="0092537E" w:rsidP="00AE623E"/>
    <w:p w14:paraId="2A065A9C" w14:textId="77777777" w:rsidR="00AD5A49" w:rsidRDefault="00AD5A49">
      <w:pPr>
        <w:spacing w:line="259" w:lineRule="auto"/>
        <w:rPr>
          <w:rFonts w:asciiTheme="majorHAnsi" w:eastAsiaTheme="majorEastAsia" w:hAnsiTheme="majorHAnsi" w:cstheme="majorBidi"/>
          <w:color w:val="2F5496" w:themeColor="accent1" w:themeShade="BF"/>
          <w:sz w:val="26"/>
          <w:szCs w:val="26"/>
        </w:rPr>
      </w:pPr>
      <w:r>
        <w:br w:type="page"/>
      </w:r>
    </w:p>
    <w:p w14:paraId="50CED668" w14:textId="77777777" w:rsidR="00AE623E" w:rsidRDefault="00AE163D" w:rsidP="00AE623E">
      <w:pPr>
        <w:pStyle w:val="Heading2"/>
      </w:pPr>
      <w:r>
        <w:lastRenderedPageBreak/>
        <w:t>Table 3:</w:t>
      </w:r>
      <w:r w:rsidR="00AE623E">
        <w:t xml:space="preserve"> Test Plan for method </w:t>
      </w:r>
      <w:proofErr w:type="spellStart"/>
      <w:proofErr w:type="gramStart"/>
      <w:r w:rsidR="00F5733D" w:rsidRPr="0004052E">
        <w:t>isBagCorrectWeight</w:t>
      </w:r>
      <w:proofErr w:type="spellEnd"/>
      <w:r w:rsidR="00F5733D">
        <w:t>(</w:t>
      </w:r>
      <w:proofErr w:type="gramEnd"/>
      <w:r w:rsidR="00F5733D">
        <w:t>)</w:t>
      </w:r>
    </w:p>
    <w:p w14:paraId="2A04356A" w14:textId="77777777" w:rsidR="00D522B8" w:rsidRPr="00AE623E" w:rsidRDefault="00D522B8" w:rsidP="00D522B8">
      <w:pPr>
        <w:pStyle w:val="ListParagraph"/>
        <w:numPr>
          <w:ilvl w:val="0"/>
          <w:numId w:val="10"/>
        </w:numPr>
      </w:pPr>
      <w:r>
        <w:t>Feel free to use as a starting point but add tests.</w:t>
      </w:r>
    </w:p>
    <w:p w14:paraId="7E81F0FB" w14:textId="77777777" w:rsidR="00D522B8" w:rsidRDefault="00D522B8" w:rsidP="00D522B8">
      <w:pPr>
        <w:pStyle w:val="ListParagraph"/>
        <w:numPr>
          <w:ilvl w:val="0"/>
          <w:numId w:val="10"/>
        </w:numPr>
      </w:pPr>
      <w:r>
        <w:t>Suggested tests:</w:t>
      </w:r>
    </w:p>
    <w:p w14:paraId="5A06C657" w14:textId="77777777" w:rsidR="00D522B8" w:rsidRDefault="00C77306" w:rsidP="00D522B8">
      <w:pPr>
        <w:pStyle w:val="ListParagraph"/>
        <w:numPr>
          <w:ilvl w:val="1"/>
          <w:numId w:val="10"/>
        </w:numPr>
      </w:pPr>
      <w:r>
        <w:t>I</w:t>
      </w:r>
      <w:r w:rsidR="00D522B8">
        <w:t>n bounds</w:t>
      </w:r>
      <w:r w:rsidR="00F5733D">
        <w:t xml:space="preserve"> </w:t>
      </w:r>
      <w:r w:rsidR="00042BC3">
        <w:t xml:space="preserve">for </w:t>
      </w:r>
      <w:r w:rsidR="00F5733D">
        <w:t>s</w:t>
      </w:r>
      <w:r w:rsidR="00DD7D69">
        <w:t>ize Regular</w:t>
      </w:r>
      <w:r w:rsidR="008D6DC3">
        <w:t xml:space="preserve"> (3 separate tests)</w:t>
      </w:r>
      <w:r w:rsidR="00DD7D69">
        <w:t>: 9.24, 9.25, 9.26</w:t>
      </w:r>
    </w:p>
    <w:p w14:paraId="50F3ECDE" w14:textId="77777777" w:rsidR="00DD7D69" w:rsidRDefault="00C77306" w:rsidP="00D522B8">
      <w:pPr>
        <w:pStyle w:val="ListParagraph"/>
        <w:numPr>
          <w:ilvl w:val="1"/>
          <w:numId w:val="10"/>
        </w:numPr>
      </w:pPr>
      <w:r>
        <w:t>I</w:t>
      </w:r>
      <w:r w:rsidR="00F5733D">
        <w:t xml:space="preserve">n bounds </w:t>
      </w:r>
      <w:r w:rsidR="00042BC3">
        <w:t xml:space="preserve">for </w:t>
      </w:r>
      <w:r w:rsidR="00F5733D">
        <w:t>size Large</w:t>
      </w:r>
      <w:r w:rsidR="008D6DC3">
        <w:t xml:space="preserve"> (3 separate tests)</w:t>
      </w:r>
      <w:r w:rsidR="00F5733D">
        <w:t>: 15.74, 15.75, 15.76</w:t>
      </w:r>
    </w:p>
    <w:p w14:paraId="38D2E4C1" w14:textId="77777777" w:rsidR="00D522B8" w:rsidRDefault="00C77306" w:rsidP="00D522B8">
      <w:pPr>
        <w:pStyle w:val="ListParagraph"/>
        <w:numPr>
          <w:ilvl w:val="1"/>
          <w:numId w:val="10"/>
        </w:numPr>
      </w:pPr>
      <w:r>
        <w:t>Out of bounds</w:t>
      </w:r>
      <w:r w:rsidR="00042BC3">
        <w:t xml:space="preserve"> </w:t>
      </w:r>
      <w:r w:rsidR="00F5733D">
        <w:t>s</w:t>
      </w:r>
      <w:r w:rsidR="00DD7D69">
        <w:t>ize Regu</w:t>
      </w:r>
      <w:r w:rsidR="00F5733D">
        <w:t>lar</w:t>
      </w:r>
      <w:r w:rsidR="008D6DC3">
        <w:t xml:space="preserve"> (2 separate tests)</w:t>
      </w:r>
      <w:r w:rsidR="00F5733D">
        <w:t>: 9.2399, 9.2601</w:t>
      </w:r>
    </w:p>
    <w:p w14:paraId="0D9E8D5E" w14:textId="77777777" w:rsidR="00D522B8" w:rsidRDefault="00C77306" w:rsidP="00D522B8">
      <w:pPr>
        <w:pStyle w:val="ListParagraph"/>
        <w:numPr>
          <w:ilvl w:val="1"/>
          <w:numId w:val="10"/>
        </w:numPr>
      </w:pPr>
      <w:r>
        <w:t xml:space="preserve">Out of bounds size </w:t>
      </w:r>
      <w:r w:rsidR="00F5733D">
        <w:t>Large</w:t>
      </w:r>
      <w:r w:rsidR="008D6DC3">
        <w:t xml:space="preserve"> (2 separate tests)</w:t>
      </w:r>
      <w:r w:rsidR="00F5733D">
        <w:t>: 15.7399, 15.7601</w:t>
      </w:r>
    </w:p>
    <w:p w14:paraId="16A20D0B" w14:textId="77777777" w:rsidR="008D6DC3" w:rsidRPr="00D522B8" w:rsidRDefault="008D6DC3" w:rsidP="008D6DC3">
      <w:pPr>
        <w:pStyle w:val="ListParagraph"/>
        <w:numPr>
          <w:ilvl w:val="0"/>
          <w:numId w:val="10"/>
        </w:numPr>
      </w:pPr>
      <w:r>
        <w:t>Optional</w:t>
      </w:r>
      <w:r w:rsidR="00D75D51">
        <w:t xml:space="preserve"> for practice</w:t>
      </w:r>
      <w:r>
        <w:t xml:space="preserve">: When testing your Java program in Task 5 </w:t>
      </w:r>
      <w:r w:rsidR="00D75D51">
        <w:t>(</w:t>
      </w:r>
      <w:r>
        <w:t>below</w:t>
      </w:r>
      <w:r w:rsidR="00D75D51">
        <w:t>)</w:t>
      </w:r>
      <w:r>
        <w:t>, reference Hybrid 02 from Week 02, and use the debugging tools in Eclipse to step through your method to verify that one or two of the tests in the table below are passing as expected.</w:t>
      </w:r>
    </w:p>
    <w:tbl>
      <w:tblPr>
        <w:tblStyle w:val="TableGrid"/>
        <w:tblW w:w="0" w:type="auto"/>
        <w:tblLook w:val="04A0" w:firstRow="1" w:lastRow="0" w:firstColumn="1" w:lastColumn="0" w:noHBand="0" w:noVBand="1"/>
      </w:tblPr>
      <w:tblGrid>
        <w:gridCol w:w="2697"/>
        <w:gridCol w:w="2697"/>
        <w:gridCol w:w="2698"/>
        <w:gridCol w:w="2698"/>
      </w:tblGrid>
      <w:tr w:rsidR="00D522B8" w14:paraId="038C3721" w14:textId="77777777" w:rsidTr="00D522B8">
        <w:tc>
          <w:tcPr>
            <w:tcW w:w="2697" w:type="dxa"/>
          </w:tcPr>
          <w:p w14:paraId="61DB13D2" w14:textId="77777777" w:rsidR="00D522B8" w:rsidRDefault="00042BC3" w:rsidP="00656BE5">
            <w:r>
              <w:t>Field values</w:t>
            </w:r>
          </w:p>
        </w:tc>
        <w:tc>
          <w:tcPr>
            <w:tcW w:w="2697" w:type="dxa"/>
          </w:tcPr>
          <w:p w14:paraId="2C943B4D" w14:textId="77777777" w:rsidR="00D522B8" w:rsidRDefault="00D522B8" w:rsidP="00656BE5">
            <w:r>
              <w:t xml:space="preserve">Expected </w:t>
            </w:r>
            <w:r w:rsidR="00042BC3">
              <w:t>return value</w:t>
            </w:r>
          </w:p>
        </w:tc>
        <w:tc>
          <w:tcPr>
            <w:tcW w:w="2698" w:type="dxa"/>
          </w:tcPr>
          <w:p w14:paraId="4DB3D4E9" w14:textId="77777777" w:rsidR="00D522B8" w:rsidRDefault="00D522B8" w:rsidP="00656BE5">
            <w:r>
              <w:t xml:space="preserve">Actual </w:t>
            </w:r>
            <w:r w:rsidR="00042BC3">
              <w:t>return value</w:t>
            </w:r>
          </w:p>
        </w:tc>
        <w:tc>
          <w:tcPr>
            <w:tcW w:w="2698" w:type="dxa"/>
          </w:tcPr>
          <w:p w14:paraId="06FBC39E" w14:textId="77777777" w:rsidR="00D522B8" w:rsidRDefault="00D522B8" w:rsidP="00656BE5">
            <w:r>
              <w:t>Description</w:t>
            </w:r>
          </w:p>
        </w:tc>
      </w:tr>
      <w:tr w:rsidR="00D522B8" w14:paraId="2A7AFB94" w14:textId="77777777" w:rsidTr="00D522B8">
        <w:tc>
          <w:tcPr>
            <w:tcW w:w="2697" w:type="dxa"/>
          </w:tcPr>
          <w:p w14:paraId="352B9F57" w14:textId="77777777" w:rsidR="00D522B8" w:rsidRDefault="00042BC3" w:rsidP="00656BE5">
            <w:r>
              <w:t>size = 1</w:t>
            </w:r>
          </w:p>
          <w:p w14:paraId="658CA8D7" w14:textId="77777777" w:rsidR="00042BC3" w:rsidRDefault="00042BC3" w:rsidP="00656BE5">
            <w:r>
              <w:t>weight = 9.24</w:t>
            </w:r>
          </w:p>
        </w:tc>
        <w:tc>
          <w:tcPr>
            <w:tcW w:w="2697" w:type="dxa"/>
          </w:tcPr>
          <w:p w14:paraId="603630F2" w14:textId="77777777" w:rsidR="00D522B8" w:rsidRDefault="00042BC3" w:rsidP="00656BE5">
            <w:r>
              <w:t>true</w:t>
            </w:r>
          </w:p>
        </w:tc>
        <w:tc>
          <w:tcPr>
            <w:tcW w:w="2698" w:type="dxa"/>
          </w:tcPr>
          <w:p w14:paraId="1A00A2E3" w14:textId="77777777" w:rsidR="00D522B8" w:rsidRDefault="00042BC3" w:rsidP="00656BE5">
            <w:r>
              <w:t>true</w:t>
            </w:r>
          </w:p>
        </w:tc>
        <w:tc>
          <w:tcPr>
            <w:tcW w:w="2698" w:type="dxa"/>
          </w:tcPr>
          <w:p w14:paraId="25759251" w14:textId="77777777" w:rsidR="00D522B8" w:rsidRDefault="00AE163D" w:rsidP="00656BE5">
            <w:r>
              <w:t>Matches</w:t>
            </w:r>
          </w:p>
        </w:tc>
      </w:tr>
      <w:tr w:rsidR="00AE163D" w14:paraId="207ED9A1" w14:textId="77777777" w:rsidTr="00D522B8">
        <w:tc>
          <w:tcPr>
            <w:tcW w:w="2697" w:type="dxa"/>
          </w:tcPr>
          <w:p w14:paraId="4B12218D" w14:textId="77777777" w:rsidR="00AE163D" w:rsidRDefault="00AE163D" w:rsidP="00656BE5"/>
        </w:tc>
        <w:tc>
          <w:tcPr>
            <w:tcW w:w="2697" w:type="dxa"/>
          </w:tcPr>
          <w:p w14:paraId="119DEE53" w14:textId="77777777" w:rsidR="00AE163D" w:rsidRDefault="00AE163D" w:rsidP="00656BE5"/>
        </w:tc>
        <w:tc>
          <w:tcPr>
            <w:tcW w:w="2698" w:type="dxa"/>
          </w:tcPr>
          <w:p w14:paraId="72CCA04B" w14:textId="77777777" w:rsidR="00AE163D" w:rsidRDefault="00AE163D" w:rsidP="00656BE5"/>
        </w:tc>
        <w:tc>
          <w:tcPr>
            <w:tcW w:w="2698" w:type="dxa"/>
          </w:tcPr>
          <w:p w14:paraId="2F2E5BA7" w14:textId="77777777" w:rsidR="00AE163D" w:rsidRDefault="00AE163D" w:rsidP="00656BE5"/>
        </w:tc>
      </w:tr>
    </w:tbl>
    <w:p w14:paraId="3D6FC5A9" w14:textId="77777777" w:rsidR="00B548B2" w:rsidRDefault="00B548B2" w:rsidP="00B548B2">
      <w:pPr>
        <w:pStyle w:val="Heading1"/>
      </w:pPr>
      <w:r>
        <w:t>Task</w:t>
      </w:r>
      <w:r w:rsidR="005425EC">
        <w:t xml:space="preserve"> 4</w:t>
      </w:r>
      <w:r>
        <w:t xml:space="preserve">: </w:t>
      </w:r>
      <w:r w:rsidR="007E3393">
        <w:t>Translate the Algorithm into Java</w:t>
      </w:r>
    </w:p>
    <w:p w14:paraId="03FECBE0" w14:textId="77777777" w:rsidR="0026256D" w:rsidRDefault="0026256D" w:rsidP="0026256D">
      <w:pPr>
        <w:pStyle w:val="ListParagraph"/>
        <w:numPr>
          <w:ilvl w:val="0"/>
          <w:numId w:val="11"/>
        </w:numPr>
      </w:pPr>
      <w:r>
        <w:t xml:space="preserve">Follow the ToDo sections in the </w:t>
      </w:r>
      <w:r w:rsidR="00AD5A49">
        <w:t xml:space="preserve">starter </w:t>
      </w:r>
      <w:r>
        <w:t>code</w:t>
      </w:r>
    </w:p>
    <w:p w14:paraId="60DFFDEE" w14:textId="77777777" w:rsidR="0026256D" w:rsidRDefault="0026256D" w:rsidP="0026256D">
      <w:pPr>
        <w:pStyle w:val="ListParagraph"/>
        <w:numPr>
          <w:ilvl w:val="0"/>
          <w:numId w:val="11"/>
        </w:numPr>
      </w:pPr>
      <w:r>
        <w:t>Use your pseudocode and flowcharts to help work things out</w:t>
      </w:r>
      <w:r w:rsidR="00AD5A49">
        <w:t xml:space="preserve"> for the methods you have been asked to complete</w:t>
      </w:r>
    </w:p>
    <w:p w14:paraId="0C1D7E16" w14:textId="77777777" w:rsidR="0026256D" w:rsidRDefault="0026256D" w:rsidP="0026256D">
      <w:pPr>
        <w:pStyle w:val="ListParagraph"/>
        <w:numPr>
          <w:ilvl w:val="0"/>
          <w:numId w:val="11"/>
        </w:numPr>
      </w:pPr>
      <w:r>
        <w:t>Type brief comments in the source code files for</w:t>
      </w:r>
    </w:p>
    <w:p w14:paraId="627AD7AC" w14:textId="77777777" w:rsidR="0026256D" w:rsidRPr="0026256D" w:rsidRDefault="0026256D" w:rsidP="00545484">
      <w:pPr>
        <w:pStyle w:val="ListParagraph"/>
        <w:numPr>
          <w:ilvl w:val="1"/>
          <w:numId w:val="11"/>
        </w:numPr>
      </w:pPr>
      <w:r>
        <w:t xml:space="preserve">Top of the file, and each class header, and each </w:t>
      </w:r>
      <w:r w:rsidR="00E858D2">
        <w:t xml:space="preserve">constructor and </w:t>
      </w:r>
      <w:r>
        <w:t>method header</w:t>
      </w:r>
    </w:p>
    <w:p w14:paraId="1DB0DED8" w14:textId="77777777" w:rsidR="00B548B2" w:rsidRDefault="00B548B2" w:rsidP="00B548B2">
      <w:pPr>
        <w:pStyle w:val="Heading1"/>
      </w:pPr>
      <w:r>
        <w:t>Task</w:t>
      </w:r>
      <w:r w:rsidR="005425EC">
        <w:t xml:space="preserve"> 5</w:t>
      </w:r>
      <w:r>
        <w:t xml:space="preserve">: </w:t>
      </w:r>
      <w:r w:rsidR="007E3393">
        <w:t>Compile and Test Your Program</w:t>
      </w:r>
    </w:p>
    <w:p w14:paraId="2561B387" w14:textId="77777777" w:rsidR="00B548B2" w:rsidRDefault="00657B66" w:rsidP="00F7259B">
      <w:pPr>
        <w:pStyle w:val="ListParagraph"/>
        <w:numPr>
          <w:ilvl w:val="0"/>
          <w:numId w:val="13"/>
        </w:numPr>
      </w:pPr>
      <w:r>
        <w:t xml:space="preserve">Compile and </w:t>
      </w:r>
      <w:r w:rsidR="001B2E98">
        <w:t xml:space="preserve">run your program, take </w:t>
      </w:r>
      <w:r w:rsidR="00F802D9">
        <w:t>a screen shot to demonstrate some features</w:t>
      </w:r>
      <w:r w:rsidR="00347A23">
        <w:t>:</w:t>
      </w:r>
    </w:p>
    <w:p w14:paraId="3030F838" w14:textId="77777777" w:rsidR="009674E8" w:rsidRDefault="00F802D9" w:rsidP="009674E8">
      <w:pPr>
        <w:pStyle w:val="ListParagraph"/>
        <w:numPr>
          <w:ilvl w:val="1"/>
          <w:numId w:val="13"/>
        </w:numPr>
      </w:pPr>
      <w:r>
        <w:t>In one program run: enter a regular bag, continue, enter a large bag, continue, enter an invalid bag size e.g. 0 or 42 (</w:t>
      </w:r>
      <w:r w:rsidR="00025A91">
        <w:t>e</w:t>
      </w:r>
      <w:r>
        <w:t>tc.), enter one more good bag, exit program.</w:t>
      </w:r>
    </w:p>
    <w:p w14:paraId="61AF3C55" w14:textId="77777777" w:rsidR="00F802D9" w:rsidRDefault="005425EC" w:rsidP="001B53C1">
      <w:pPr>
        <w:pStyle w:val="ListParagraph"/>
        <w:numPr>
          <w:ilvl w:val="0"/>
          <w:numId w:val="13"/>
        </w:numPr>
      </w:pPr>
      <w:r>
        <w:t>Use your Algorithm test plans and document testing your Java program</w:t>
      </w:r>
      <w:r w:rsidR="00F802D9">
        <w:t xml:space="preserve">, e.g. update the description column </w:t>
      </w:r>
      <w:r w:rsidR="001B53C1">
        <w:t>to document the program tests.</w:t>
      </w:r>
    </w:p>
    <w:p w14:paraId="1AAA675E" w14:textId="77777777" w:rsidR="009674E8" w:rsidRPr="00937E70" w:rsidRDefault="009674E8" w:rsidP="009674E8">
      <w:pPr>
        <w:pStyle w:val="ListParagraph"/>
        <w:numPr>
          <w:ilvl w:val="1"/>
          <w:numId w:val="13"/>
        </w:numPr>
      </w:pPr>
      <w:r w:rsidRPr="00937E70">
        <w:t xml:space="preserve">You are </w:t>
      </w:r>
      <w:r w:rsidRPr="00937E70">
        <w:rPr>
          <w:b/>
        </w:rPr>
        <w:t>not</w:t>
      </w:r>
      <w:r w:rsidR="00937E70" w:rsidRPr="00937E70">
        <w:t xml:space="preserve"> required to take screen shots of all of the tests.</w:t>
      </w:r>
    </w:p>
    <w:p w14:paraId="164C3680" w14:textId="77777777" w:rsidR="007674D2" w:rsidRDefault="007674D2" w:rsidP="007674D2">
      <w:pPr>
        <w:pStyle w:val="Heading1"/>
      </w:pPr>
      <w:r>
        <w:t>Starter Code</w:t>
      </w:r>
    </w:p>
    <w:p w14:paraId="04D38C91" w14:textId="77777777" w:rsidR="0087172F" w:rsidRDefault="0087172F" w:rsidP="0087172F">
      <w:pPr>
        <w:pStyle w:val="ListParagraph"/>
        <w:numPr>
          <w:ilvl w:val="0"/>
          <w:numId w:val="5"/>
        </w:numPr>
      </w:pPr>
      <w:r>
        <w:t>The</w:t>
      </w:r>
      <w:r w:rsidR="00025A91">
        <w:t xml:space="preserve"> </w:t>
      </w:r>
      <w:r>
        <w:t>.java files are provided</w:t>
      </w:r>
      <w:r w:rsidR="00576C43">
        <w:t>.</w:t>
      </w:r>
    </w:p>
    <w:p w14:paraId="42C455C4" w14:textId="77777777" w:rsidR="00D323FC" w:rsidRDefault="00D323FC" w:rsidP="0087172F">
      <w:pPr>
        <w:pStyle w:val="ListParagraph"/>
        <w:numPr>
          <w:ilvl w:val="0"/>
          <w:numId w:val="5"/>
        </w:numPr>
      </w:pPr>
      <w:r>
        <w:t>Files:</w:t>
      </w:r>
    </w:p>
    <w:p w14:paraId="011B17CC" w14:textId="77777777" w:rsidR="00D323FC" w:rsidRPr="00561A89" w:rsidRDefault="00561A89" w:rsidP="00561A89">
      <w:pPr>
        <w:ind w:left="720"/>
        <w:rPr>
          <w:rFonts w:ascii="Consolas" w:hAnsi="Consolas"/>
        </w:rPr>
      </w:pPr>
      <w:r w:rsidRPr="00561A89">
        <w:rPr>
          <w:rFonts w:ascii="Consolas" w:hAnsi="Consolas"/>
        </w:rPr>
        <w:t>Assignment02.java</w:t>
      </w:r>
    </w:p>
    <w:p w14:paraId="076CAD8D" w14:textId="77777777" w:rsidR="00561A89" w:rsidRPr="00561A89" w:rsidRDefault="00561A89" w:rsidP="00561A89">
      <w:pPr>
        <w:ind w:left="720"/>
        <w:rPr>
          <w:rFonts w:ascii="Consolas" w:hAnsi="Consolas"/>
        </w:rPr>
      </w:pPr>
      <w:r w:rsidRPr="00561A89">
        <w:rPr>
          <w:rFonts w:ascii="Consolas" w:hAnsi="Consolas"/>
        </w:rPr>
        <w:t>PotatoChipBag.java</w:t>
      </w:r>
    </w:p>
    <w:p w14:paraId="6F4AB5CA" w14:textId="77777777" w:rsidR="00561A89" w:rsidRPr="00561A89" w:rsidRDefault="00561A89" w:rsidP="00561A89">
      <w:pPr>
        <w:ind w:left="720"/>
        <w:rPr>
          <w:rFonts w:ascii="Consolas" w:hAnsi="Consolas"/>
        </w:rPr>
      </w:pPr>
      <w:r w:rsidRPr="00561A89">
        <w:rPr>
          <w:rFonts w:ascii="Consolas" w:hAnsi="Consolas"/>
        </w:rPr>
        <w:t>User.java</w:t>
      </w:r>
    </w:p>
    <w:p w14:paraId="202CFB3C" w14:textId="77777777" w:rsidR="007674D2" w:rsidRDefault="007674D2" w:rsidP="007674D2">
      <w:pPr>
        <w:autoSpaceDE w:val="0"/>
        <w:autoSpaceDN w:val="0"/>
        <w:adjustRightInd w:val="0"/>
        <w:rPr>
          <w:rFonts w:ascii="Consolas" w:eastAsiaTheme="minorHAnsi" w:hAnsi="Consolas" w:cs="Consolas"/>
          <w:sz w:val="28"/>
          <w:szCs w:val="28"/>
          <w:lang w:eastAsia="en-US"/>
        </w:rPr>
      </w:pPr>
    </w:p>
    <w:p w14:paraId="78AEFDCB" w14:textId="77777777" w:rsidR="00C426CA" w:rsidRDefault="00C426CA">
      <w:pPr>
        <w:spacing w:line="259" w:lineRule="auto"/>
        <w:rPr>
          <w:rFonts w:asciiTheme="majorHAnsi" w:eastAsiaTheme="majorEastAsia" w:hAnsiTheme="majorHAnsi" w:cstheme="majorBidi"/>
          <w:color w:val="2F5496" w:themeColor="accent1" w:themeShade="BF"/>
          <w:sz w:val="32"/>
          <w:szCs w:val="32"/>
        </w:rPr>
      </w:pPr>
      <w:r>
        <w:br w:type="page"/>
      </w:r>
    </w:p>
    <w:p w14:paraId="6C4B3C25" w14:textId="77777777" w:rsidR="0018245D" w:rsidRDefault="0018245D" w:rsidP="0018245D">
      <w:pPr>
        <w:pStyle w:val="Heading1"/>
      </w:pPr>
      <w:r>
        <w:lastRenderedPageBreak/>
        <w:t>Grading (</w:t>
      </w:r>
      <w:r w:rsidR="003E73F3">
        <w:t>22</w:t>
      </w:r>
      <w:r>
        <w:t xml:space="preserve"> points)</w:t>
      </w:r>
    </w:p>
    <w:p w14:paraId="1D4F4AC2" w14:textId="77777777" w:rsidR="003E73F3" w:rsidRPr="003E73F3" w:rsidRDefault="003E73F3" w:rsidP="003E73F3">
      <w:pPr>
        <w:pStyle w:val="ListParagraph"/>
        <w:numPr>
          <w:ilvl w:val="0"/>
          <w:numId w:val="16"/>
        </w:numPr>
        <w:spacing w:line="259" w:lineRule="auto"/>
        <w:contextualSpacing/>
        <w:rPr>
          <w:b/>
        </w:rPr>
      </w:pPr>
      <w:r w:rsidRPr="00F672BB">
        <w:rPr>
          <w:b/>
        </w:rPr>
        <w:t xml:space="preserve">If you do not demonstrate this </w:t>
      </w:r>
      <w:r>
        <w:rPr>
          <w:b/>
        </w:rPr>
        <w:t>Assignment</w:t>
      </w:r>
      <w:r w:rsidRPr="00F672BB">
        <w:rPr>
          <w:b/>
        </w:rPr>
        <w:t xml:space="preserve"> in the lab period to your lab professor your score for the entire assignment </w:t>
      </w:r>
      <w:r>
        <w:rPr>
          <w:b/>
        </w:rPr>
        <w:t>may</w:t>
      </w:r>
      <w:r w:rsidRPr="00F672BB">
        <w:rPr>
          <w:b/>
        </w:rPr>
        <w:t xml:space="preserve"> become zero.</w:t>
      </w:r>
    </w:p>
    <w:tbl>
      <w:tblPr>
        <w:tblStyle w:val="TableGrid"/>
        <w:tblW w:w="0" w:type="auto"/>
        <w:tblLook w:val="04A0" w:firstRow="1" w:lastRow="0" w:firstColumn="1" w:lastColumn="0" w:noHBand="0" w:noVBand="1"/>
      </w:tblPr>
      <w:tblGrid>
        <w:gridCol w:w="1413"/>
        <w:gridCol w:w="2126"/>
        <w:gridCol w:w="3625"/>
        <w:gridCol w:w="3626"/>
      </w:tblGrid>
      <w:tr w:rsidR="003E73F3" w:rsidRPr="00EC6D44" w14:paraId="1D420818" w14:textId="77777777" w:rsidTr="000605E9">
        <w:trPr>
          <w:cantSplit/>
        </w:trPr>
        <w:tc>
          <w:tcPr>
            <w:tcW w:w="1413" w:type="dxa"/>
          </w:tcPr>
          <w:p w14:paraId="05F3BCF0" w14:textId="77777777" w:rsidR="003E73F3" w:rsidRPr="00EC6D44" w:rsidRDefault="003E73F3" w:rsidP="000605E9">
            <w:pPr>
              <w:rPr>
                <w:sz w:val="20"/>
                <w:szCs w:val="20"/>
              </w:rPr>
            </w:pPr>
            <w:r w:rsidRPr="00EC6D44">
              <w:rPr>
                <w:sz w:val="20"/>
                <w:szCs w:val="20"/>
              </w:rPr>
              <w:t>Criteria</w:t>
            </w:r>
          </w:p>
        </w:tc>
        <w:tc>
          <w:tcPr>
            <w:tcW w:w="2126" w:type="dxa"/>
          </w:tcPr>
          <w:p w14:paraId="72A3E919" w14:textId="77777777" w:rsidR="003E73F3" w:rsidRPr="00EC6D44" w:rsidRDefault="003E73F3" w:rsidP="000605E9">
            <w:pPr>
              <w:rPr>
                <w:sz w:val="20"/>
                <w:szCs w:val="20"/>
              </w:rPr>
            </w:pPr>
            <w:r w:rsidRPr="00EC6D44">
              <w:rPr>
                <w:sz w:val="20"/>
                <w:szCs w:val="20"/>
              </w:rPr>
              <w:t>Missing / Poor (0)</w:t>
            </w:r>
          </w:p>
        </w:tc>
        <w:tc>
          <w:tcPr>
            <w:tcW w:w="3625" w:type="dxa"/>
          </w:tcPr>
          <w:p w14:paraId="153260D7" w14:textId="77777777" w:rsidR="003E73F3" w:rsidRPr="00EC6D44" w:rsidRDefault="003E73F3" w:rsidP="000605E9">
            <w:pPr>
              <w:rPr>
                <w:sz w:val="20"/>
                <w:szCs w:val="20"/>
              </w:rPr>
            </w:pPr>
            <w:r w:rsidRPr="00EC6D44">
              <w:rPr>
                <w:sz w:val="20"/>
                <w:szCs w:val="20"/>
              </w:rPr>
              <w:t>Below Expectations (1)</w:t>
            </w:r>
          </w:p>
        </w:tc>
        <w:tc>
          <w:tcPr>
            <w:tcW w:w="3626" w:type="dxa"/>
          </w:tcPr>
          <w:p w14:paraId="48B9DC37" w14:textId="77777777" w:rsidR="003E73F3" w:rsidRPr="00EC6D44" w:rsidRDefault="003E73F3" w:rsidP="000605E9">
            <w:pPr>
              <w:rPr>
                <w:sz w:val="20"/>
                <w:szCs w:val="20"/>
              </w:rPr>
            </w:pPr>
            <w:r w:rsidRPr="00EC6D44">
              <w:rPr>
                <w:sz w:val="20"/>
                <w:szCs w:val="20"/>
              </w:rPr>
              <w:t>Meets Expectations (2)</w:t>
            </w:r>
          </w:p>
        </w:tc>
      </w:tr>
      <w:tr w:rsidR="003E73F3" w:rsidRPr="00EC6D44" w14:paraId="77C89C15" w14:textId="77777777" w:rsidTr="000605E9">
        <w:trPr>
          <w:cantSplit/>
        </w:trPr>
        <w:tc>
          <w:tcPr>
            <w:tcW w:w="1413" w:type="dxa"/>
          </w:tcPr>
          <w:p w14:paraId="093D3998" w14:textId="77777777" w:rsidR="003E73F3" w:rsidRPr="00EC6D44" w:rsidRDefault="003E73F3" w:rsidP="000605E9">
            <w:pPr>
              <w:rPr>
                <w:sz w:val="20"/>
                <w:szCs w:val="20"/>
              </w:rPr>
            </w:pPr>
            <w:r w:rsidRPr="00EC6D44">
              <w:rPr>
                <w:sz w:val="20"/>
                <w:szCs w:val="20"/>
              </w:rPr>
              <w:t>Understand the problem</w:t>
            </w:r>
          </w:p>
        </w:tc>
        <w:tc>
          <w:tcPr>
            <w:tcW w:w="2126" w:type="dxa"/>
          </w:tcPr>
          <w:p w14:paraId="0CD72A87" w14:textId="77777777" w:rsidR="003E73F3" w:rsidRPr="00EC6D44" w:rsidRDefault="003E73F3" w:rsidP="000605E9">
            <w:pPr>
              <w:rPr>
                <w:sz w:val="20"/>
                <w:szCs w:val="20"/>
              </w:rPr>
            </w:pPr>
            <w:r w:rsidRPr="00EC6D44">
              <w:rPr>
                <w:sz w:val="20"/>
                <w:szCs w:val="20"/>
              </w:rPr>
              <w:t>Missing or poorly done or missing demo.</w:t>
            </w:r>
          </w:p>
        </w:tc>
        <w:tc>
          <w:tcPr>
            <w:tcW w:w="3625" w:type="dxa"/>
          </w:tcPr>
          <w:p w14:paraId="35873A43" w14:textId="77777777" w:rsidR="003E73F3" w:rsidRPr="00EC6D44" w:rsidRDefault="003E73F3" w:rsidP="000605E9">
            <w:pPr>
              <w:rPr>
                <w:sz w:val="20"/>
                <w:szCs w:val="20"/>
              </w:rPr>
            </w:pPr>
            <w:r w:rsidRPr="00EC6D44">
              <w:rPr>
                <w:sz w:val="20"/>
                <w:szCs w:val="20"/>
              </w:rPr>
              <w:t>Problem solution statement is partly correct, may not have examples of the calculations</w:t>
            </w:r>
            <w:r>
              <w:rPr>
                <w:sz w:val="20"/>
                <w:szCs w:val="20"/>
              </w:rPr>
              <w:t xml:space="preserve"> or logic</w:t>
            </w:r>
            <w:r w:rsidRPr="00EC6D44">
              <w:rPr>
                <w:sz w:val="20"/>
                <w:szCs w:val="20"/>
              </w:rPr>
              <w:t xml:space="preserve"> required to solve the problem.</w:t>
            </w:r>
          </w:p>
        </w:tc>
        <w:tc>
          <w:tcPr>
            <w:tcW w:w="3626" w:type="dxa"/>
          </w:tcPr>
          <w:p w14:paraId="1FD2DF2E" w14:textId="77777777" w:rsidR="003E73F3" w:rsidRPr="00EC6D44" w:rsidRDefault="003E73F3" w:rsidP="000605E9">
            <w:pPr>
              <w:rPr>
                <w:sz w:val="20"/>
                <w:szCs w:val="20"/>
              </w:rPr>
            </w:pPr>
            <w:r w:rsidRPr="00EC6D44">
              <w:rPr>
                <w:sz w:val="20"/>
                <w:szCs w:val="20"/>
              </w:rPr>
              <w:t xml:space="preserve">Problem solution statement is correct. Sample calculations </w:t>
            </w:r>
            <w:r>
              <w:rPr>
                <w:sz w:val="20"/>
                <w:szCs w:val="20"/>
              </w:rPr>
              <w:t xml:space="preserve">or logic </w:t>
            </w:r>
            <w:r w:rsidRPr="00EC6D44">
              <w:rPr>
                <w:sz w:val="20"/>
                <w:szCs w:val="20"/>
              </w:rPr>
              <w:t>needed to solve the problem are provided.</w:t>
            </w:r>
          </w:p>
        </w:tc>
      </w:tr>
      <w:tr w:rsidR="003E73F3" w:rsidRPr="00EC6D44" w14:paraId="2A0EA3BA" w14:textId="77777777" w:rsidTr="000605E9">
        <w:trPr>
          <w:cantSplit/>
        </w:trPr>
        <w:tc>
          <w:tcPr>
            <w:tcW w:w="1413" w:type="dxa"/>
          </w:tcPr>
          <w:p w14:paraId="6618D08E" w14:textId="77777777" w:rsidR="003E73F3" w:rsidRPr="00EC6D44" w:rsidRDefault="003E73F3" w:rsidP="000605E9">
            <w:pPr>
              <w:rPr>
                <w:sz w:val="20"/>
                <w:szCs w:val="20"/>
              </w:rPr>
            </w:pPr>
            <w:r w:rsidRPr="00EC6D44">
              <w:rPr>
                <w:sz w:val="20"/>
                <w:szCs w:val="20"/>
              </w:rPr>
              <w:t>Algorithm: UML class diagram</w:t>
            </w:r>
            <w:r>
              <w:rPr>
                <w:sz w:val="20"/>
                <w:szCs w:val="20"/>
              </w:rPr>
              <w:t>s</w:t>
            </w:r>
          </w:p>
        </w:tc>
        <w:tc>
          <w:tcPr>
            <w:tcW w:w="2126" w:type="dxa"/>
          </w:tcPr>
          <w:p w14:paraId="6105CC66" w14:textId="77777777" w:rsidR="003E73F3" w:rsidRPr="00EC6D44" w:rsidRDefault="003E73F3" w:rsidP="000605E9">
            <w:pPr>
              <w:rPr>
                <w:sz w:val="20"/>
                <w:szCs w:val="20"/>
              </w:rPr>
            </w:pPr>
            <w:r w:rsidRPr="00EC6D44">
              <w:rPr>
                <w:sz w:val="20"/>
                <w:szCs w:val="20"/>
              </w:rPr>
              <w:t>Missing or poorly done or missing demo.</w:t>
            </w:r>
          </w:p>
        </w:tc>
        <w:tc>
          <w:tcPr>
            <w:tcW w:w="3625" w:type="dxa"/>
          </w:tcPr>
          <w:p w14:paraId="367F45B7" w14:textId="77777777" w:rsidR="003E73F3" w:rsidRPr="00EC6D44" w:rsidRDefault="003E73F3" w:rsidP="000605E9">
            <w:pPr>
              <w:rPr>
                <w:sz w:val="20"/>
                <w:szCs w:val="20"/>
              </w:rPr>
            </w:pPr>
            <w:r w:rsidRPr="00EC6D44">
              <w:rPr>
                <w:sz w:val="20"/>
                <w:szCs w:val="20"/>
              </w:rPr>
              <w:t xml:space="preserve">Class diagram(s) are not in correct format, properties and methods may not be assigned correctly to the classes and / or </w:t>
            </w:r>
            <w:r>
              <w:rPr>
                <w:sz w:val="20"/>
                <w:szCs w:val="20"/>
              </w:rPr>
              <w:t>the diagrams do not follow the starter code provided.</w:t>
            </w:r>
          </w:p>
        </w:tc>
        <w:tc>
          <w:tcPr>
            <w:tcW w:w="3626" w:type="dxa"/>
          </w:tcPr>
          <w:p w14:paraId="4BA23D18" w14:textId="77777777" w:rsidR="003E73F3" w:rsidRPr="00EC6D44" w:rsidRDefault="003E73F3" w:rsidP="000605E9">
            <w:pPr>
              <w:rPr>
                <w:sz w:val="20"/>
                <w:szCs w:val="20"/>
              </w:rPr>
            </w:pPr>
            <w:r w:rsidRPr="00EC6D44">
              <w:rPr>
                <w:sz w:val="20"/>
                <w:szCs w:val="20"/>
              </w:rPr>
              <w:t>Class diagram(s) are correct format, properties and methods are assigned to appropriate classes, based on the word problem</w:t>
            </w:r>
            <w:r>
              <w:rPr>
                <w:sz w:val="20"/>
                <w:szCs w:val="20"/>
              </w:rPr>
              <w:t xml:space="preserve"> and provided starter code.</w:t>
            </w:r>
          </w:p>
        </w:tc>
      </w:tr>
      <w:tr w:rsidR="003E73F3" w:rsidRPr="00EC6D44" w14:paraId="64DE5910" w14:textId="77777777" w:rsidTr="000605E9">
        <w:trPr>
          <w:cantSplit/>
        </w:trPr>
        <w:tc>
          <w:tcPr>
            <w:tcW w:w="1413" w:type="dxa"/>
          </w:tcPr>
          <w:p w14:paraId="0EABE087" w14:textId="77777777" w:rsidR="003E73F3" w:rsidRPr="00EC6D44" w:rsidRDefault="003E73F3" w:rsidP="000605E9">
            <w:pPr>
              <w:rPr>
                <w:sz w:val="20"/>
                <w:szCs w:val="20"/>
              </w:rPr>
            </w:pPr>
            <w:r w:rsidRPr="00EC6D44">
              <w:rPr>
                <w:sz w:val="20"/>
                <w:szCs w:val="20"/>
              </w:rPr>
              <w:t>Algorithm: pseudocode</w:t>
            </w:r>
          </w:p>
        </w:tc>
        <w:tc>
          <w:tcPr>
            <w:tcW w:w="2126" w:type="dxa"/>
          </w:tcPr>
          <w:p w14:paraId="72D1593B" w14:textId="77777777" w:rsidR="003E73F3" w:rsidRPr="00EC6D44" w:rsidRDefault="003E73F3" w:rsidP="000605E9">
            <w:pPr>
              <w:rPr>
                <w:sz w:val="20"/>
                <w:szCs w:val="20"/>
              </w:rPr>
            </w:pPr>
            <w:r w:rsidRPr="00EC6D44">
              <w:rPr>
                <w:sz w:val="20"/>
                <w:szCs w:val="20"/>
              </w:rPr>
              <w:t>Missing or poorly done or missing demo.</w:t>
            </w:r>
          </w:p>
        </w:tc>
        <w:tc>
          <w:tcPr>
            <w:tcW w:w="3625" w:type="dxa"/>
          </w:tcPr>
          <w:p w14:paraId="6459237E" w14:textId="77777777" w:rsidR="003E73F3" w:rsidRPr="00EC6D44" w:rsidRDefault="003E73F3" w:rsidP="000605E9">
            <w:pPr>
              <w:rPr>
                <w:sz w:val="20"/>
                <w:szCs w:val="20"/>
              </w:rPr>
            </w:pPr>
            <w:r w:rsidRPr="00EC6D44">
              <w:rPr>
                <w:sz w:val="20"/>
                <w:szCs w:val="20"/>
              </w:rPr>
              <w:t xml:space="preserve">Not in correct format and / or steps are not in an order that produces correct results. </w:t>
            </w:r>
            <w:r>
              <w:rPr>
                <w:sz w:val="20"/>
                <w:szCs w:val="20"/>
              </w:rPr>
              <w:t>Use of repetition structure(s) and / or selection structure(s) partly correct.</w:t>
            </w:r>
          </w:p>
        </w:tc>
        <w:tc>
          <w:tcPr>
            <w:tcW w:w="3626" w:type="dxa"/>
          </w:tcPr>
          <w:p w14:paraId="4AB38ABD" w14:textId="77777777" w:rsidR="003E73F3" w:rsidRPr="00EC6D44" w:rsidRDefault="003E73F3" w:rsidP="000605E9">
            <w:pPr>
              <w:rPr>
                <w:sz w:val="20"/>
                <w:szCs w:val="20"/>
              </w:rPr>
            </w:pPr>
            <w:r w:rsidRPr="00EC6D44">
              <w:rPr>
                <w:sz w:val="20"/>
                <w:szCs w:val="20"/>
              </w:rPr>
              <w:t xml:space="preserve">Correct format, steps are in order that produces correct results. </w:t>
            </w:r>
            <w:r>
              <w:rPr>
                <w:sz w:val="20"/>
                <w:szCs w:val="20"/>
              </w:rPr>
              <w:t>Use of repetition structure(s) and / or selection structure(s) is correct.</w:t>
            </w:r>
          </w:p>
        </w:tc>
      </w:tr>
      <w:tr w:rsidR="003E73F3" w:rsidRPr="00EC6D44" w14:paraId="3C265B2F" w14:textId="77777777" w:rsidTr="000605E9">
        <w:trPr>
          <w:cantSplit/>
        </w:trPr>
        <w:tc>
          <w:tcPr>
            <w:tcW w:w="1413" w:type="dxa"/>
          </w:tcPr>
          <w:p w14:paraId="410BA3F0" w14:textId="77777777" w:rsidR="003E73F3" w:rsidRPr="00EC6D44" w:rsidRDefault="003E73F3" w:rsidP="000605E9">
            <w:pPr>
              <w:rPr>
                <w:sz w:val="20"/>
                <w:szCs w:val="20"/>
              </w:rPr>
            </w:pPr>
            <w:r w:rsidRPr="00EC6D44">
              <w:rPr>
                <w:sz w:val="20"/>
                <w:szCs w:val="20"/>
              </w:rPr>
              <w:t>Algorithm: flowchart</w:t>
            </w:r>
          </w:p>
        </w:tc>
        <w:tc>
          <w:tcPr>
            <w:tcW w:w="2126" w:type="dxa"/>
          </w:tcPr>
          <w:p w14:paraId="769D01F4" w14:textId="77777777" w:rsidR="003E73F3" w:rsidRPr="00EC6D44" w:rsidRDefault="003E73F3" w:rsidP="000605E9">
            <w:pPr>
              <w:rPr>
                <w:sz w:val="20"/>
                <w:szCs w:val="20"/>
              </w:rPr>
            </w:pPr>
            <w:r w:rsidRPr="00EC6D44">
              <w:rPr>
                <w:sz w:val="20"/>
                <w:szCs w:val="20"/>
              </w:rPr>
              <w:t>Missing or poorly done or missing demo.</w:t>
            </w:r>
          </w:p>
        </w:tc>
        <w:tc>
          <w:tcPr>
            <w:tcW w:w="3625" w:type="dxa"/>
          </w:tcPr>
          <w:p w14:paraId="0060F0B2" w14:textId="77777777" w:rsidR="003E73F3" w:rsidRPr="00EC6D44" w:rsidRDefault="003E73F3" w:rsidP="000605E9">
            <w:pPr>
              <w:rPr>
                <w:sz w:val="20"/>
                <w:szCs w:val="20"/>
              </w:rPr>
            </w:pPr>
            <w:r w:rsidRPr="00EC6D44">
              <w:rPr>
                <w:sz w:val="20"/>
                <w:szCs w:val="20"/>
              </w:rPr>
              <w:t xml:space="preserve">Not in correct format and / or steps are not in an order that produces correct results. </w:t>
            </w:r>
            <w:r>
              <w:rPr>
                <w:sz w:val="20"/>
                <w:szCs w:val="20"/>
              </w:rPr>
              <w:t xml:space="preserve">Use of repetition structure(s) and / or selection structure(s) partly correct. </w:t>
            </w:r>
            <w:r w:rsidRPr="00EC6D44">
              <w:rPr>
                <w:sz w:val="20"/>
                <w:szCs w:val="20"/>
              </w:rPr>
              <w:t>Flowchart logic may differ from pseudocode.</w:t>
            </w:r>
          </w:p>
        </w:tc>
        <w:tc>
          <w:tcPr>
            <w:tcW w:w="3626" w:type="dxa"/>
          </w:tcPr>
          <w:p w14:paraId="21FE844E" w14:textId="77777777" w:rsidR="003E73F3" w:rsidRPr="00EC6D44" w:rsidRDefault="003E73F3" w:rsidP="000605E9">
            <w:pPr>
              <w:rPr>
                <w:sz w:val="20"/>
                <w:szCs w:val="20"/>
              </w:rPr>
            </w:pPr>
            <w:r w:rsidRPr="00EC6D44">
              <w:rPr>
                <w:sz w:val="20"/>
                <w:szCs w:val="20"/>
              </w:rPr>
              <w:t xml:space="preserve">Correct format, steps are in order that produces correct results. </w:t>
            </w:r>
            <w:r>
              <w:rPr>
                <w:sz w:val="20"/>
                <w:szCs w:val="20"/>
              </w:rPr>
              <w:t xml:space="preserve">Use of repetition structure(s) and / or selection structure(s) is correct. </w:t>
            </w:r>
            <w:r w:rsidRPr="00EC6D44">
              <w:rPr>
                <w:sz w:val="20"/>
                <w:szCs w:val="20"/>
              </w:rPr>
              <w:t>Flowchart logic closely matches pseudocode.</w:t>
            </w:r>
          </w:p>
        </w:tc>
      </w:tr>
      <w:tr w:rsidR="003E73F3" w:rsidRPr="00EC6D44" w14:paraId="67534A34" w14:textId="77777777" w:rsidTr="000605E9">
        <w:trPr>
          <w:cantSplit/>
        </w:trPr>
        <w:tc>
          <w:tcPr>
            <w:tcW w:w="1413" w:type="dxa"/>
          </w:tcPr>
          <w:p w14:paraId="268500CE" w14:textId="77777777" w:rsidR="003E73F3" w:rsidRPr="00EC6D44" w:rsidRDefault="003E73F3" w:rsidP="000605E9">
            <w:pPr>
              <w:rPr>
                <w:sz w:val="20"/>
                <w:szCs w:val="20"/>
              </w:rPr>
            </w:pPr>
            <w:r w:rsidRPr="00EC6D44">
              <w:rPr>
                <w:sz w:val="20"/>
                <w:szCs w:val="20"/>
              </w:rPr>
              <w:t>Test Plan: Algorithm</w:t>
            </w:r>
          </w:p>
        </w:tc>
        <w:tc>
          <w:tcPr>
            <w:tcW w:w="2126" w:type="dxa"/>
          </w:tcPr>
          <w:p w14:paraId="577C936F" w14:textId="77777777" w:rsidR="003E73F3" w:rsidRPr="00EC6D44" w:rsidRDefault="003E73F3" w:rsidP="000605E9">
            <w:pPr>
              <w:rPr>
                <w:sz w:val="20"/>
                <w:szCs w:val="20"/>
              </w:rPr>
            </w:pPr>
            <w:r w:rsidRPr="00EC6D44">
              <w:rPr>
                <w:sz w:val="20"/>
                <w:szCs w:val="20"/>
              </w:rPr>
              <w:t>Missing or poorly done or missing demo.</w:t>
            </w:r>
          </w:p>
        </w:tc>
        <w:tc>
          <w:tcPr>
            <w:tcW w:w="3625" w:type="dxa"/>
          </w:tcPr>
          <w:p w14:paraId="6130F6CB" w14:textId="77777777" w:rsidR="003E73F3" w:rsidRPr="00EC6D44" w:rsidRDefault="003E73F3" w:rsidP="000605E9">
            <w:pPr>
              <w:rPr>
                <w:sz w:val="20"/>
                <w:szCs w:val="20"/>
              </w:rPr>
            </w:pPr>
            <w:r w:rsidRPr="00EC6D44">
              <w:rPr>
                <w:sz w:val="20"/>
                <w:szCs w:val="20"/>
              </w:rPr>
              <w:t xml:space="preserve">Does not have correct table format as seen in lecture notes and lab exercises, and / or does not test program using </w:t>
            </w:r>
            <w:r w:rsidR="009674E8">
              <w:rPr>
                <w:sz w:val="20"/>
                <w:szCs w:val="20"/>
              </w:rPr>
              <w:t>suggested tests.</w:t>
            </w:r>
          </w:p>
        </w:tc>
        <w:tc>
          <w:tcPr>
            <w:tcW w:w="3626" w:type="dxa"/>
          </w:tcPr>
          <w:p w14:paraId="2E78B20C" w14:textId="77777777" w:rsidR="003E73F3" w:rsidRPr="00EC6D44" w:rsidRDefault="003E73F3" w:rsidP="000605E9">
            <w:pPr>
              <w:rPr>
                <w:sz w:val="20"/>
                <w:szCs w:val="20"/>
              </w:rPr>
            </w:pPr>
            <w:r w:rsidRPr="00EC6D44">
              <w:rPr>
                <w:sz w:val="20"/>
                <w:szCs w:val="20"/>
              </w:rPr>
              <w:t xml:space="preserve">Has correct table format as seen in lecture and lab exercises, tests program using </w:t>
            </w:r>
            <w:r w:rsidR="009674E8">
              <w:rPr>
                <w:sz w:val="20"/>
                <w:szCs w:val="20"/>
              </w:rPr>
              <w:t>suggested tests.</w:t>
            </w:r>
          </w:p>
        </w:tc>
      </w:tr>
      <w:tr w:rsidR="003E73F3" w:rsidRPr="00EC6D44" w14:paraId="0BCF8BEC" w14:textId="77777777" w:rsidTr="000605E9">
        <w:trPr>
          <w:cantSplit/>
        </w:trPr>
        <w:tc>
          <w:tcPr>
            <w:tcW w:w="1413" w:type="dxa"/>
          </w:tcPr>
          <w:p w14:paraId="0152908D" w14:textId="77777777" w:rsidR="003E73F3" w:rsidRPr="00EC6D44" w:rsidRDefault="003E73F3" w:rsidP="000605E9">
            <w:pPr>
              <w:rPr>
                <w:sz w:val="20"/>
                <w:szCs w:val="20"/>
              </w:rPr>
            </w:pPr>
            <w:r w:rsidRPr="00EC6D44">
              <w:rPr>
                <w:sz w:val="20"/>
                <w:szCs w:val="20"/>
              </w:rPr>
              <w:t>Source Code: *.java file(s) Comments and Conventions</w:t>
            </w:r>
          </w:p>
        </w:tc>
        <w:tc>
          <w:tcPr>
            <w:tcW w:w="2126" w:type="dxa"/>
          </w:tcPr>
          <w:p w14:paraId="578014AA" w14:textId="77777777" w:rsidR="003E73F3" w:rsidRPr="00EC6D44" w:rsidRDefault="003E73F3" w:rsidP="000605E9">
            <w:pPr>
              <w:rPr>
                <w:sz w:val="20"/>
                <w:szCs w:val="20"/>
              </w:rPr>
            </w:pPr>
            <w:r w:rsidRPr="00EC6D44">
              <w:rPr>
                <w:sz w:val="20"/>
                <w:szCs w:val="20"/>
              </w:rPr>
              <w:t>Missing or poorly done or missing demo</w:t>
            </w:r>
            <w:r w:rsidR="009674E8">
              <w:rPr>
                <w:sz w:val="20"/>
                <w:szCs w:val="20"/>
              </w:rPr>
              <w:t xml:space="preserve"> or is starter code with no modifications.</w:t>
            </w:r>
          </w:p>
        </w:tc>
        <w:tc>
          <w:tcPr>
            <w:tcW w:w="3625" w:type="dxa"/>
          </w:tcPr>
          <w:p w14:paraId="67A59460" w14:textId="77777777" w:rsidR="003E73F3" w:rsidRPr="00EC6D44" w:rsidRDefault="003E73F3" w:rsidP="000605E9">
            <w:pPr>
              <w:rPr>
                <w:sz w:val="20"/>
                <w:szCs w:val="20"/>
              </w:rPr>
            </w:pPr>
            <w:r w:rsidRPr="00EC6D44">
              <w:rPr>
                <w:sz w:val="20"/>
                <w:szCs w:val="20"/>
              </w:rPr>
              <w:t>File comment header with student name is present. Class and / or class-member (constructors, methods) are missing comment headers. Loosely follows Java coding conventions for identifiers, indentation.</w:t>
            </w:r>
          </w:p>
        </w:tc>
        <w:tc>
          <w:tcPr>
            <w:tcW w:w="3626" w:type="dxa"/>
          </w:tcPr>
          <w:p w14:paraId="563A0B47" w14:textId="77777777" w:rsidR="003E73F3" w:rsidRPr="00EC6D44" w:rsidRDefault="003E73F3" w:rsidP="000605E9">
            <w:pPr>
              <w:rPr>
                <w:sz w:val="20"/>
                <w:szCs w:val="20"/>
              </w:rPr>
            </w:pPr>
            <w:r w:rsidRPr="00EC6D44">
              <w:rPr>
                <w:sz w:val="20"/>
                <w:szCs w:val="20"/>
              </w:rPr>
              <w:t>File comment header with student full name is present. Class and / or class-member (constructors, methods) have comment headers. Closely follows Java coding conventions for identifiers, indentation.</w:t>
            </w:r>
          </w:p>
        </w:tc>
      </w:tr>
      <w:tr w:rsidR="003E73F3" w:rsidRPr="00EC6D44" w14:paraId="550CF393" w14:textId="77777777" w:rsidTr="000605E9">
        <w:trPr>
          <w:cantSplit/>
        </w:trPr>
        <w:tc>
          <w:tcPr>
            <w:tcW w:w="1413" w:type="dxa"/>
          </w:tcPr>
          <w:p w14:paraId="34378A24" w14:textId="77777777" w:rsidR="003E73F3" w:rsidRPr="00EC6D44" w:rsidRDefault="003E73F3" w:rsidP="000605E9">
            <w:pPr>
              <w:rPr>
                <w:sz w:val="20"/>
                <w:szCs w:val="20"/>
              </w:rPr>
            </w:pPr>
            <w:r w:rsidRPr="00EC6D44">
              <w:rPr>
                <w:sz w:val="20"/>
                <w:szCs w:val="20"/>
              </w:rPr>
              <w:t xml:space="preserve">Source Code: </w:t>
            </w:r>
          </w:p>
          <w:p w14:paraId="51BB63C3" w14:textId="77777777" w:rsidR="003E73F3" w:rsidRPr="00EC6D44" w:rsidRDefault="003E73F3" w:rsidP="000605E9">
            <w:pPr>
              <w:rPr>
                <w:sz w:val="20"/>
                <w:szCs w:val="20"/>
              </w:rPr>
            </w:pPr>
            <w:r w:rsidRPr="00EC6D44">
              <w:rPr>
                <w:sz w:val="20"/>
                <w:szCs w:val="20"/>
              </w:rPr>
              <w:t>*.java file(s) program structure and logic.</w:t>
            </w:r>
          </w:p>
        </w:tc>
        <w:tc>
          <w:tcPr>
            <w:tcW w:w="2126" w:type="dxa"/>
          </w:tcPr>
          <w:p w14:paraId="1CEF2422" w14:textId="77777777" w:rsidR="003E73F3" w:rsidRPr="00EC6D44" w:rsidRDefault="003E73F3" w:rsidP="000605E9">
            <w:pPr>
              <w:rPr>
                <w:sz w:val="20"/>
                <w:szCs w:val="20"/>
              </w:rPr>
            </w:pPr>
            <w:r w:rsidRPr="00EC6D44">
              <w:rPr>
                <w:sz w:val="20"/>
                <w:szCs w:val="20"/>
              </w:rPr>
              <w:t>Missing or poorly done or missing demo</w:t>
            </w:r>
            <w:r w:rsidR="009674E8">
              <w:rPr>
                <w:sz w:val="20"/>
                <w:szCs w:val="20"/>
              </w:rPr>
              <w:t xml:space="preserve"> or is starter code with no modifications.</w:t>
            </w:r>
          </w:p>
        </w:tc>
        <w:tc>
          <w:tcPr>
            <w:tcW w:w="3625" w:type="dxa"/>
          </w:tcPr>
          <w:p w14:paraId="1D49DC3C" w14:textId="77777777" w:rsidR="003E73F3" w:rsidRPr="00EC6D44" w:rsidRDefault="003E73F3" w:rsidP="000605E9">
            <w:pPr>
              <w:rPr>
                <w:sz w:val="20"/>
                <w:szCs w:val="20"/>
              </w:rPr>
            </w:pPr>
            <w:r w:rsidRPr="00EC6D44">
              <w:rPr>
                <w:sz w:val="20"/>
                <w:szCs w:val="20"/>
              </w:rPr>
              <w:t xml:space="preserve">Program may have small syntax mistakes or produces incorrect output. </w:t>
            </w:r>
            <w:r w:rsidR="009674E8">
              <w:rPr>
                <w:sz w:val="20"/>
                <w:szCs w:val="20"/>
              </w:rPr>
              <w:t>Use of if or switch, and / or while or do-while not fully correct (has syntax, runtime, and or logic errors)</w:t>
            </w:r>
          </w:p>
        </w:tc>
        <w:tc>
          <w:tcPr>
            <w:tcW w:w="3626" w:type="dxa"/>
          </w:tcPr>
          <w:p w14:paraId="35929FE5" w14:textId="77777777" w:rsidR="003E73F3" w:rsidRPr="00EC6D44" w:rsidRDefault="003E73F3" w:rsidP="000605E9">
            <w:pPr>
              <w:rPr>
                <w:sz w:val="20"/>
                <w:szCs w:val="20"/>
              </w:rPr>
            </w:pPr>
            <w:r w:rsidRPr="00EC6D44">
              <w:rPr>
                <w:sz w:val="20"/>
                <w:szCs w:val="20"/>
              </w:rPr>
              <w:t xml:space="preserve">Program has correct syntax and program logic that produces correct output.  </w:t>
            </w:r>
            <w:r w:rsidR="009674E8">
              <w:rPr>
                <w:sz w:val="20"/>
                <w:szCs w:val="20"/>
              </w:rPr>
              <w:t>Use of if or switch, and / or while or do-while is correct (no syntax, runtime, or logic errors)</w:t>
            </w:r>
          </w:p>
        </w:tc>
      </w:tr>
      <w:tr w:rsidR="003E73F3" w:rsidRPr="00EC6D44" w14:paraId="4667F361" w14:textId="77777777" w:rsidTr="000605E9">
        <w:trPr>
          <w:cantSplit/>
        </w:trPr>
        <w:tc>
          <w:tcPr>
            <w:tcW w:w="1413" w:type="dxa"/>
          </w:tcPr>
          <w:p w14:paraId="6CE93101" w14:textId="77777777" w:rsidR="003E73F3" w:rsidRPr="00EC6D44" w:rsidRDefault="003E73F3" w:rsidP="000605E9">
            <w:pPr>
              <w:rPr>
                <w:sz w:val="20"/>
                <w:szCs w:val="20"/>
              </w:rPr>
            </w:pPr>
            <w:r w:rsidRPr="00EC6D44">
              <w:rPr>
                <w:sz w:val="20"/>
                <w:szCs w:val="20"/>
              </w:rPr>
              <w:t>Source Code: Demo</w:t>
            </w:r>
          </w:p>
        </w:tc>
        <w:tc>
          <w:tcPr>
            <w:tcW w:w="2126" w:type="dxa"/>
          </w:tcPr>
          <w:p w14:paraId="4909F510" w14:textId="77777777" w:rsidR="003E73F3" w:rsidRPr="00EC6D44" w:rsidRDefault="003E73F3" w:rsidP="000605E9">
            <w:pPr>
              <w:rPr>
                <w:sz w:val="20"/>
                <w:szCs w:val="20"/>
              </w:rPr>
            </w:pPr>
            <w:r w:rsidRPr="00EC6D44">
              <w:rPr>
                <w:sz w:val="20"/>
                <w:szCs w:val="20"/>
              </w:rPr>
              <w:t>Missing or poorly done. Student cannot correctly answer basic questions on their program code.</w:t>
            </w:r>
          </w:p>
        </w:tc>
        <w:tc>
          <w:tcPr>
            <w:tcW w:w="3625" w:type="dxa"/>
          </w:tcPr>
          <w:p w14:paraId="1E0B50D7" w14:textId="77777777" w:rsidR="003E73F3" w:rsidRPr="00EC6D44" w:rsidRDefault="003E73F3" w:rsidP="000605E9">
            <w:pPr>
              <w:rPr>
                <w:sz w:val="20"/>
                <w:szCs w:val="20"/>
              </w:rPr>
            </w:pPr>
            <w:r w:rsidRPr="00EC6D44">
              <w:rPr>
                <w:sz w:val="20"/>
                <w:szCs w:val="20"/>
              </w:rPr>
              <w:t>Student answers to basic questions on their program code are partly correct.</w:t>
            </w:r>
          </w:p>
        </w:tc>
        <w:tc>
          <w:tcPr>
            <w:tcW w:w="3626" w:type="dxa"/>
          </w:tcPr>
          <w:p w14:paraId="3328FC68" w14:textId="77777777" w:rsidR="003E73F3" w:rsidRPr="00EC6D44" w:rsidRDefault="003E73F3" w:rsidP="000605E9">
            <w:pPr>
              <w:rPr>
                <w:sz w:val="20"/>
                <w:szCs w:val="20"/>
              </w:rPr>
            </w:pPr>
            <w:r w:rsidRPr="00EC6D44">
              <w:rPr>
                <w:sz w:val="20"/>
                <w:szCs w:val="20"/>
              </w:rPr>
              <w:t>Student can correctly answer basic questions on their program code.</w:t>
            </w:r>
          </w:p>
        </w:tc>
      </w:tr>
      <w:tr w:rsidR="003E73F3" w:rsidRPr="00EC6D44" w14:paraId="3189EB7F" w14:textId="77777777" w:rsidTr="000605E9">
        <w:trPr>
          <w:cantSplit/>
        </w:trPr>
        <w:tc>
          <w:tcPr>
            <w:tcW w:w="1413" w:type="dxa"/>
          </w:tcPr>
          <w:p w14:paraId="1CF0A2A9" w14:textId="77777777" w:rsidR="003E73F3" w:rsidRPr="00EC6D44" w:rsidRDefault="003E73F3" w:rsidP="000605E9">
            <w:pPr>
              <w:rPr>
                <w:sz w:val="20"/>
                <w:szCs w:val="20"/>
              </w:rPr>
            </w:pPr>
            <w:r w:rsidRPr="00EC6D44">
              <w:rPr>
                <w:sz w:val="20"/>
                <w:szCs w:val="20"/>
              </w:rPr>
              <w:t>Running Program: Demo</w:t>
            </w:r>
          </w:p>
        </w:tc>
        <w:tc>
          <w:tcPr>
            <w:tcW w:w="2126" w:type="dxa"/>
          </w:tcPr>
          <w:p w14:paraId="569CFFBD" w14:textId="77777777" w:rsidR="003E73F3" w:rsidRPr="00EC6D44" w:rsidRDefault="003E73F3" w:rsidP="000605E9">
            <w:pPr>
              <w:rPr>
                <w:sz w:val="20"/>
                <w:szCs w:val="20"/>
              </w:rPr>
            </w:pPr>
            <w:r w:rsidRPr="00EC6D44">
              <w:rPr>
                <w:sz w:val="20"/>
                <w:szCs w:val="20"/>
              </w:rPr>
              <w:t>Missing or poorly done. Student cannot demonstrate compilation and execution of their program in Eclipse.</w:t>
            </w:r>
          </w:p>
        </w:tc>
        <w:tc>
          <w:tcPr>
            <w:tcW w:w="3625" w:type="dxa"/>
          </w:tcPr>
          <w:p w14:paraId="600BE766" w14:textId="77777777" w:rsidR="003E73F3" w:rsidRPr="00EC6D44" w:rsidRDefault="003E73F3" w:rsidP="000605E9">
            <w:pPr>
              <w:rPr>
                <w:sz w:val="20"/>
                <w:szCs w:val="20"/>
              </w:rPr>
            </w:pPr>
            <w:r w:rsidRPr="00EC6D44">
              <w:rPr>
                <w:sz w:val="20"/>
                <w:szCs w:val="20"/>
              </w:rPr>
              <w:t>Student can demonstrate compilation and execution of their program in Eclipse. Program may not work correctly with input values specified by lab professor.</w:t>
            </w:r>
          </w:p>
        </w:tc>
        <w:tc>
          <w:tcPr>
            <w:tcW w:w="3626" w:type="dxa"/>
          </w:tcPr>
          <w:p w14:paraId="43B929EB" w14:textId="77777777" w:rsidR="003E73F3" w:rsidRPr="00EC6D44" w:rsidRDefault="003E73F3" w:rsidP="000605E9">
            <w:pPr>
              <w:rPr>
                <w:sz w:val="20"/>
                <w:szCs w:val="20"/>
              </w:rPr>
            </w:pPr>
            <w:r w:rsidRPr="00EC6D44">
              <w:rPr>
                <w:sz w:val="20"/>
                <w:szCs w:val="20"/>
              </w:rPr>
              <w:t>Student can demonstrate compilation and execution of their program in Eclipse. Program does work correctly with input values specified by lab professor.</w:t>
            </w:r>
          </w:p>
        </w:tc>
      </w:tr>
      <w:tr w:rsidR="003E73F3" w:rsidRPr="00EC6D44" w14:paraId="28792D61" w14:textId="77777777" w:rsidTr="000605E9">
        <w:trPr>
          <w:cantSplit/>
        </w:trPr>
        <w:tc>
          <w:tcPr>
            <w:tcW w:w="1413" w:type="dxa"/>
          </w:tcPr>
          <w:p w14:paraId="131C39C9" w14:textId="77777777" w:rsidR="003E73F3" w:rsidRPr="00EC6D44" w:rsidRDefault="003E73F3" w:rsidP="000605E9">
            <w:pPr>
              <w:rPr>
                <w:sz w:val="20"/>
                <w:szCs w:val="20"/>
              </w:rPr>
            </w:pPr>
            <w:r w:rsidRPr="00EC6D44">
              <w:rPr>
                <w:sz w:val="20"/>
                <w:szCs w:val="20"/>
              </w:rPr>
              <w:t>Test Plan: Program</w:t>
            </w:r>
          </w:p>
        </w:tc>
        <w:tc>
          <w:tcPr>
            <w:tcW w:w="2126" w:type="dxa"/>
          </w:tcPr>
          <w:p w14:paraId="3CE194E8" w14:textId="77777777" w:rsidR="003E73F3" w:rsidRPr="00EC6D44" w:rsidRDefault="003E73F3" w:rsidP="000605E9">
            <w:pPr>
              <w:rPr>
                <w:sz w:val="20"/>
                <w:szCs w:val="20"/>
              </w:rPr>
            </w:pPr>
            <w:r w:rsidRPr="00EC6D44">
              <w:rPr>
                <w:sz w:val="20"/>
                <w:szCs w:val="20"/>
              </w:rPr>
              <w:t xml:space="preserve">Missing or poorly done or </w:t>
            </w:r>
            <w:r w:rsidR="003C2EC4">
              <w:rPr>
                <w:sz w:val="20"/>
                <w:szCs w:val="20"/>
              </w:rPr>
              <w:t xml:space="preserve">unchanged copy of algorithm test table, or </w:t>
            </w:r>
            <w:r w:rsidRPr="00EC6D44">
              <w:rPr>
                <w:sz w:val="20"/>
                <w:szCs w:val="20"/>
              </w:rPr>
              <w:t>missing demo.</w:t>
            </w:r>
          </w:p>
        </w:tc>
        <w:tc>
          <w:tcPr>
            <w:tcW w:w="3625" w:type="dxa"/>
          </w:tcPr>
          <w:p w14:paraId="351A6DA9" w14:textId="77777777" w:rsidR="003E73F3" w:rsidRPr="00EC6D44" w:rsidRDefault="003C2EC4" w:rsidP="000605E9">
            <w:pPr>
              <w:rPr>
                <w:sz w:val="20"/>
                <w:szCs w:val="20"/>
              </w:rPr>
            </w:pPr>
            <w:r>
              <w:rPr>
                <w:sz w:val="20"/>
                <w:szCs w:val="20"/>
              </w:rPr>
              <w:t>Follows from algorithm test table but does not have updated descriptions for all of the tests.</w:t>
            </w:r>
          </w:p>
        </w:tc>
        <w:tc>
          <w:tcPr>
            <w:tcW w:w="3626" w:type="dxa"/>
          </w:tcPr>
          <w:p w14:paraId="51EDBD04" w14:textId="77777777" w:rsidR="003E73F3" w:rsidRPr="00EC6D44" w:rsidRDefault="003C2EC4" w:rsidP="000605E9">
            <w:pPr>
              <w:rPr>
                <w:sz w:val="20"/>
                <w:szCs w:val="20"/>
              </w:rPr>
            </w:pPr>
            <w:r>
              <w:rPr>
                <w:sz w:val="20"/>
                <w:szCs w:val="20"/>
              </w:rPr>
              <w:t>Follows from algorithm test table, does have updated descriptions for all of the tests.</w:t>
            </w:r>
          </w:p>
        </w:tc>
      </w:tr>
      <w:tr w:rsidR="003E73F3" w:rsidRPr="00EC6D44" w14:paraId="074FD11C" w14:textId="77777777" w:rsidTr="000605E9">
        <w:trPr>
          <w:cantSplit/>
        </w:trPr>
        <w:tc>
          <w:tcPr>
            <w:tcW w:w="1413" w:type="dxa"/>
          </w:tcPr>
          <w:p w14:paraId="4BCE9D6E" w14:textId="77777777" w:rsidR="003E73F3" w:rsidRPr="00EC6D44" w:rsidRDefault="003E73F3" w:rsidP="000605E9">
            <w:pPr>
              <w:rPr>
                <w:sz w:val="20"/>
                <w:szCs w:val="20"/>
              </w:rPr>
            </w:pPr>
            <w:r w:rsidRPr="00EC6D44">
              <w:rPr>
                <w:sz w:val="20"/>
                <w:szCs w:val="20"/>
              </w:rPr>
              <w:t>Submission</w:t>
            </w:r>
          </w:p>
        </w:tc>
        <w:tc>
          <w:tcPr>
            <w:tcW w:w="2126" w:type="dxa"/>
          </w:tcPr>
          <w:p w14:paraId="507A71D5" w14:textId="77777777" w:rsidR="003E73F3" w:rsidRPr="00EC6D44" w:rsidRDefault="003E73F3" w:rsidP="000605E9">
            <w:pPr>
              <w:rPr>
                <w:sz w:val="20"/>
                <w:szCs w:val="20"/>
              </w:rPr>
            </w:pPr>
            <w:r w:rsidRPr="00EC6D44">
              <w:rPr>
                <w:sz w:val="20"/>
                <w:szCs w:val="20"/>
              </w:rPr>
              <w:t>Missing or missing demo.</w:t>
            </w:r>
          </w:p>
        </w:tc>
        <w:tc>
          <w:tcPr>
            <w:tcW w:w="3625" w:type="dxa"/>
          </w:tcPr>
          <w:p w14:paraId="046DCF4D" w14:textId="77777777" w:rsidR="003E73F3" w:rsidRPr="00EC6D44" w:rsidRDefault="003E73F3" w:rsidP="000605E9">
            <w:pPr>
              <w:rPr>
                <w:sz w:val="20"/>
                <w:szCs w:val="20"/>
              </w:rPr>
            </w:pPr>
            <w:r w:rsidRPr="00EC6D44">
              <w:rPr>
                <w:sz w:val="20"/>
                <w:szCs w:val="20"/>
              </w:rPr>
              <w:t>Student does not provide both MS Word and .java file(s) with their submission, and/or does not follow lab professor’s submission requirements.</w:t>
            </w:r>
          </w:p>
        </w:tc>
        <w:tc>
          <w:tcPr>
            <w:tcW w:w="3626" w:type="dxa"/>
          </w:tcPr>
          <w:p w14:paraId="03B66510" w14:textId="77777777" w:rsidR="003E73F3" w:rsidRPr="00EC6D44" w:rsidRDefault="003E73F3" w:rsidP="000605E9">
            <w:pPr>
              <w:rPr>
                <w:sz w:val="20"/>
                <w:szCs w:val="20"/>
              </w:rPr>
            </w:pPr>
            <w:r w:rsidRPr="00EC6D44">
              <w:rPr>
                <w:sz w:val="20"/>
                <w:szCs w:val="20"/>
              </w:rPr>
              <w:t>Student does provide both the MS Word document and .java file(s) with their submission, and does follow lab professor’s submission requirements.</w:t>
            </w:r>
          </w:p>
        </w:tc>
      </w:tr>
    </w:tbl>
    <w:p w14:paraId="1C15DECA" w14:textId="77777777" w:rsidR="0018245D" w:rsidRDefault="0018245D" w:rsidP="0018245D">
      <w:pPr>
        <w:pStyle w:val="Heading1"/>
      </w:pPr>
      <w:r>
        <w:lastRenderedPageBreak/>
        <w:t>Submission Requirements</w:t>
      </w:r>
    </w:p>
    <w:p w14:paraId="0E10A707" w14:textId="77777777" w:rsidR="0018245D" w:rsidRDefault="0018245D" w:rsidP="0018245D">
      <w:pPr>
        <w:pStyle w:val="ListParagraph"/>
        <w:numPr>
          <w:ilvl w:val="0"/>
          <w:numId w:val="6"/>
        </w:numPr>
        <w:spacing w:line="259" w:lineRule="auto"/>
        <w:ind w:left="426"/>
        <w:contextualSpacing/>
      </w:pPr>
      <w:r>
        <w:t>Upload your MS Word document as well as your Java file(s) to the Brightspace submission area by the due date. (See Brightspace for due date).</w:t>
      </w:r>
    </w:p>
    <w:p w14:paraId="2FE48180" w14:textId="77777777" w:rsidR="0018245D" w:rsidRDefault="0018245D" w:rsidP="0018245D">
      <w:pPr>
        <w:pStyle w:val="ListParagraph"/>
        <w:numPr>
          <w:ilvl w:val="0"/>
          <w:numId w:val="6"/>
        </w:numPr>
        <w:spacing w:line="259" w:lineRule="auto"/>
        <w:ind w:left="426"/>
        <w:contextualSpacing/>
      </w:pPr>
      <w:r>
        <w:t>Follow your lab professor’s instructions regarding lab submissions for their lab section.</w:t>
      </w:r>
    </w:p>
    <w:p w14:paraId="6C48C9B0" w14:textId="77777777" w:rsidR="0087172F" w:rsidRDefault="001579BC" w:rsidP="001579BC">
      <w:pPr>
        <w:pStyle w:val="Heading1"/>
      </w:pPr>
      <w:r>
        <w:t>Sample Run of Completed Program</w:t>
      </w:r>
    </w:p>
    <w:p w14:paraId="3F6E5C00" w14:textId="77777777" w:rsidR="004D7439" w:rsidRDefault="004D7439" w:rsidP="004D7439">
      <w:pPr>
        <w:pStyle w:val="ListParagraph"/>
        <w:numPr>
          <w:ilvl w:val="0"/>
          <w:numId w:val="14"/>
        </w:numPr>
      </w:pPr>
      <w:r>
        <w:t xml:space="preserve">Note: The user input was formatted here with bold text, and yellow highlighting. This </w:t>
      </w:r>
      <w:r w:rsidR="000F4813">
        <w:t xml:space="preserve">style of formatting </w:t>
      </w:r>
      <w:r>
        <w:t>is not required for the Java program. In an Eclipse console user inputs would be in a light-green color by default.</w:t>
      </w:r>
    </w:p>
    <w:p w14:paraId="07CC379B" w14:textId="77777777" w:rsidR="00025A91" w:rsidRPr="004D7439" w:rsidRDefault="00025A91" w:rsidP="00025A91">
      <w:pPr>
        <w:pStyle w:val="ListParagraph"/>
        <w:ind w:left="360"/>
      </w:pPr>
    </w:p>
    <w:p w14:paraId="407DF359"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Enter bag size:</w:t>
      </w:r>
    </w:p>
    <w:p w14:paraId="3AED8675"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1 for regular size</w:t>
      </w:r>
    </w:p>
    <w:p w14:paraId="454C0A46"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2 for large size</w:t>
      </w:r>
    </w:p>
    <w:p w14:paraId="1132FC1F"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1</w:t>
      </w:r>
    </w:p>
    <w:p w14:paraId="6BFED8D2"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 xml:space="preserve">Enter weight: </w:t>
      </w:r>
      <w:r w:rsidRPr="00BB7FD3">
        <w:rPr>
          <w:rFonts w:ascii="Consolas" w:eastAsiaTheme="minorHAnsi" w:hAnsi="Consolas" w:cs="Consolas"/>
          <w:b/>
          <w:sz w:val="20"/>
          <w:szCs w:val="20"/>
          <w:highlight w:val="yellow"/>
          <w:lang w:eastAsia="en-US"/>
        </w:rPr>
        <w:t>9.25</w:t>
      </w:r>
    </w:p>
    <w:p w14:paraId="2AD0ECE5"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Good bags: 1</w:t>
      </w:r>
    </w:p>
    <w:p w14:paraId="2C1CE9BB"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Bad bags: 0</w:t>
      </w:r>
    </w:p>
    <w:p w14:paraId="6C3F6AEC"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Total bags: 1</w:t>
      </w:r>
    </w:p>
    <w:p w14:paraId="57F5BE38"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Program by Stanley Pieda</w:t>
      </w:r>
    </w:p>
    <w:p w14:paraId="098F4622"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Continue Program? (yes/no)</w:t>
      </w:r>
    </w:p>
    <w:p w14:paraId="58824D62"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yes</w:t>
      </w:r>
    </w:p>
    <w:p w14:paraId="19DF89F0"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Enter bag size:</w:t>
      </w:r>
    </w:p>
    <w:p w14:paraId="2FBB6DCB"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1 for regular size</w:t>
      </w:r>
    </w:p>
    <w:p w14:paraId="446FC1AA"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2 for large size</w:t>
      </w:r>
    </w:p>
    <w:p w14:paraId="0E656416"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2</w:t>
      </w:r>
    </w:p>
    <w:p w14:paraId="62BD64D9"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 xml:space="preserve">Enter weight: </w:t>
      </w:r>
      <w:r w:rsidRPr="00BB7FD3">
        <w:rPr>
          <w:rFonts w:ascii="Consolas" w:eastAsiaTheme="minorHAnsi" w:hAnsi="Consolas" w:cs="Consolas"/>
          <w:b/>
          <w:sz w:val="20"/>
          <w:szCs w:val="20"/>
          <w:highlight w:val="yellow"/>
          <w:lang w:eastAsia="en-US"/>
        </w:rPr>
        <w:t>10.00</w:t>
      </w:r>
    </w:p>
    <w:p w14:paraId="16D2D644"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Good bags: 1</w:t>
      </w:r>
    </w:p>
    <w:p w14:paraId="3172A4BA"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Bad bags: 1</w:t>
      </w:r>
    </w:p>
    <w:p w14:paraId="16264BFD"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Total bags: 2</w:t>
      </w:r>
    </w:p>
    <w:p w14:paraId="563DE946"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Program by Stanley Pieda</w:t>
      </w:r>
    </w:p>
    <w:p w14:paraId="202AFD65"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Continue Program? (yes/no)</w:t>
      </w:r>
    </w:p>
    <w:p w14:paraId="2C47D2CD"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yes</w:t>
      </w:r>
    </w:p>
    <w:p w14:paraId="5A6EC469"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Enter bag size:</w:t>
      </w:r>
    </w:p>
    <w:p w14:paraId="6671C3FD"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1 for regular size</w:t>
      </w:r>
    </w:p>
    <w:p w14:paraId="3578A491"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2 for large size</w:t>
      </w:r>
    </w:p>
    <w:p w14:paraId="704E187A"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0</w:t>
      </w:r>
    </w:p>
    <w:p w14:paraId="7F0DFD4C"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invalid bag size entered</w:t>
      </w:r>
    </w:p>
    <w:p w14:paraId="56BB4BE9"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Program by Stanley Pieda</w:t>
      </w:r>
    </w:p>
    <w:p w14:paraId="6A5C1ADC"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Continue Program? (yes/no)</w:t>
      </w:r>
    </w:p>
    <w:p w14:paraId="6A7F555E"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yes</w:t>
      </w:r>
    </w:p>
    <w:p w14:paraId="31FAE31F"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Enter bag size:</w:t>
      </w:r>
    </w:p>
    <w:p w14:paraId="00E7EC4A"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1 for regular size</w:t>
      </w:r>
    </w:p>
    <w:p w14:paraId="5C60860F"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2 for large size</w:t>
      </w:r>
    </w:p>
    <w:p w14:paraId="7E03C99C" w14:textId="77777777" w:rsidR="00F55BBF" w:rsidRPr="00BB7FD3" w:rsidRDefault="00F55BBF" w:rsidP="00F55BBF">
      <w:pPr>
        <w:autoSpaceDE w:val="0"/>
        <w:autoSpaceDN w:val="0"/>
        <w:adjustRightInd w:val="0"/>
        <w:ind w:left="360"/>
        <w:rPr>
          <w:rFonts w:ascii="Consolas" w:eastAsiaTheme="minorHAnsi" w:hAnsi="Consolas" w:cs="Consolas"/>
          <w:b/>
          <w:sz w:val="20"/>
          <w:szCs w:val="20"/>
          <w:lang w:eastAsia="en-US"/>
        </w:rPr>
      </w:pPr>
      <w:r w:rsidRPr="00BB7FD3">
        <w:rPr>
          <w:rFonts w:ascii="Consolas" w:eastAsiaTheme="minorHAnsi" w:hAnsi="Consolas" w:cs="Consolas"/>
          <w:b/>
          <w:sz w:val="20"/>
          <w:szCs w:val="20"/>
          <w:highlight w:val="yellow"/>
          <w:lang w:eastAsia="en-US"/>
        </w:rPr>
        <w:t>2</w:t>
      </w:r>
    </w:p>
    <w:p w14:paraId="725A5B02"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 xml:space="preserve">Enter weight: </w:t>
      </w:r>
      <w:r w:rsidRPr="00BB7FD3">
        <w:rPr>
          <w:rFonts w:ascii="Consolas" w:eastAsiaTheme="minorHAnsi" w:hAnsi="Consolas" w:cs="Consolas"/>
          <w:b/>
          <w:sz w:val="20"/>
          <w:szCs w:val="20"/>
          <w:highlight w:val="yellow"/>
          <w:lang w:eastAsia="en-US"/>
        </w:rPr>
        <w:t>10.75</w:t>
      </w:r>
    </w:p>
    <w:p w14:paraId="0F6246F4"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Good bags: 1</w:t>
      </w:r>
    </w:p>
    <w:p w14:paraId="4848AF6B"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Bad bags: 2</w:t>
      </w:r>
    </w:p>
    <w:p w14:paraId="277E7F3A"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Total bags: 3</w:t>
      </w:r>
    </w:p>
    <w:p w14:paraId="3AE3A85E"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Program by Stanley Pieda</w:t>
      </w:r>
    </w:p>
    <w:p w14:paraId="4ABEDEE3" w14:textId="77777777" w:rsidR="00F55BBF" w:rsidRPr="00F55BBF" w:rsidRDefault="00F55BBF" w:rsidP="00F55BBF">
      <w:pPr>
        <w:autoSpaceDE w:val="0"/>
        <w:autoSpaceDN w:val="0"/>
        <w:adjustRightInd w:val="0"/>
        <w:ind w:left="360"/>
        <w:rPr>
          <w:rFonts w:ascii="Consolas" w:eastAsiaTheme="minorHAnsi" w:hAnsi="Consolas" w:cs="Consolas"/>
          <w:sz w:val="20"/>
          <w:szCs w:val="20"/>
          <w:lang w:eastAsia="en-US"/>
        </w:rPr>
      </w:pPr>
      <w:r w:rsidRPr="00F55BBF">
        <w:rPr>
          <w:rFonts w:ascii="Consolas" w:eastAsiaTheme="minorHAnsi" w:hAnsi="Consolas" w:cs="Consolas"/>
          <w:color w:val="000000"/>
          <w:sz w:val="20"/>
          <w:szCs w:val="20"/>
          <w:lang w:eastAsia="en-US"/>
        </w:rPr>
        <w:t>Continue Program? (yes/no)</w:t>
      </w:r>
    </w:p>
    <w:p w14:paraId="177981E9" w14:textId="77777777" w:rsidR="00F55BBF" w:rsidRPr="00BB7FD3" w:rsidRDefault="00F55BBF" w:rsidP="00F55BBF">
      <w:pPr>
        <w:autoSpaceDE w:val="0"/>
        <w:autoSpaceDN w:val="0"/>
        <w:adjustRightInd w:val="0"/>
        <w:ind w:left="360"/>
        <w:rPr>
          <w:rFonts w:ascii="Consolas" w:eastAsiaTheme="minorHAnsi" w:hAnsi="Consolas" w:cs="Consolas"/>
          <w:b/>
          <w:sz w:val="20"/>
          <w:szCs w:val="20"/>
          <w:highlight w:val="yellow"/>
          <w:lang w:eastAsia="en-US"/>
        </w:rPr>
      </w:pPr>
      <w:r w:rsidRPr="00BB7FD3">
        <w:rPr>
          <w:rFonts w:ascii="Consolas" w:eastAsiaTheme="minorHAnsi" w:hAnsi="Consolas" w:cs="Consolas"/>
          <w:b/>
          <w:sz w:val="20"/>
          <w:szCs w:val="20"/>
          <w:highlight w:val="yellow"/>
          <w:lang w:eastAsia="en-US"/>
        </w:rPr>
        <w:t>no</w:t>
      </w:r>
    </w:p>
    <w:p w14:paraId="2B797A26" w14:textId="77777777" w:rsidR="001579BC" w:rsidRDefault="00F55BBF" w:rsidP="00F55BBF">
      <w:pPr>
        <w:autoSpaceDE w:val="0"/>
        <w:autoSpaceDN w:val="0"/>
        <w:adjustRightInd w:val="0"/>
        <w:ind w:left="360"/>
      </w:pPr>
      <w:r w:rsidRPr="00F55BBF">
        <w:rPr>
          <w:rFonts w:ascii="Consolas" w:eastAsiaTheme="minorHAnsi" w:hAnsi="Consolas" w:cs="Consolas"/>
          <w:color w:val="000000"/>
          <w:sz w:val="20"/>
          <w:szCs w:val="20"/>
          <w:lang w:eastAsia="en-US"/>
        </w:rPr>
        <w:t>Program has shut down</w:t>
      </w:r>
    </w:p>
    <w:p w14:paraId="6E4FC79D" w14:textId="77777777" w:rsidR="0018245D" w:rsidRDefault="0018245D" w:rsidP="0018245D">
      <w:pPr>
        <w:pStyle w:val="Heading1"/>
      </w:pPr>
      <w:r>
        <w:t>References</w:t>
      </w:r>
    </w:p>
    <w:p w14:paraId="05A9BAA4" w14:textId="77777777" w:rsidR="0018245D" w:rsidRDefault="0018245D" w:rsidP="0018245D">
      <w:r>
        <w:t xml:space="preserve">[1] </w:t>
      </w:r>
      <w:r w:rsidRPr="006031B7">
        <w:t xml:space="preserve">Cay Horstmann. </w:t>
      </w:r>
      <w:r>
        <w:t>(</w:t>
      </w:r>
      <w:r w:rsidRPr="006031B7">
        <w:t>2019</w:t>
      </w:r>
      <w:r>
        <w:t>)</w:t>
      </w:r>
      <w:r w:rsidRPr="006031B7">
        <w:t>. Big Java Early Objects. 7th Ed. Wiley.</w:t>
      </w:r>
    </w:p>
    <w:p w14:paraId="5B69C891" w14:textId="77777777" w:rsidR="0018245D" w:rsidRPr="0018245D" w:rsidRDefault="0018245D" w:rsidP="008D0895">
      <w:pPr>
        <w:autoSpaceDE w:val="0"/>
        <w:autoSpaceDN w:val="0"/>
        <w:adjustRightInd w:val="0"/>
        <w:rPr>
          <w:b/>
        </w:rPr>
      </w:pPr>
    </w:p>
    <w:sectPr w:rsidR="0018245D" w:rsidRPr="0018245D" w:rsidSect="007674D2">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C"/>
    <w:multiLevelType w:val="hybridMultilevel"/>
    <w:tmpl w:val="EDF0C7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6DC653E"/>
    <w:multiLevelType w:val="hybridMultilevel"/>
    <w:tmpl w:val="B5482F4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D970180"/>
    <w:multiLevelType w:val="hybridMultilevel"/>
    <w:tmpl w:val="33EEC2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105A7097"/>
    <w:multiLevelType w:val="hybridMultilevel"/>
    <w:tmpl w:val="3CCE28D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2BD1C65"/>
    <w:multiLevelType w:val="hybridMultilevel"/>
    <w:tmpl w:val="E5EE71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96457D7"/>
    <w:multiLevelType w:val="hybridMultilevel"/>
    <w:tmpl w:val="56E8597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26251C0"/>
    <w:multiLevelType w:val="hybridMultilevel"/>
    <w:tmpl w:val="FB06C60C"/>
    <w:lvl w:ilvl="0" w:tplc="FFFFFFFF">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58B7D9D"/>
    <w:multiLevelType w:val="hybridMultilevel"/>
    <w:tmpl w:val="5E28B3B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61D0265"/>
    <w:multiLevelType w:val="hybridMultilevel"/>
    <w:tmpl w:val="6038A23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47293DC6"/>
    <w:multiLevelType w:val="hybridMultilevel"/>
    <w:tmpl w:val="148CB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E3F0D97"/>
    <w:multiLevelType w:val="hybridMultilevel"/>
    <w:tmpl w:val="4256518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5D4748A5"/>
    <w:multiLevelType w:val="hybridMultilevel"/>
    <w:tmpl w:val="2C32CD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6184545C"/>
    <w:multiLevelType w:val="hybridMultilevel"/>
    <w:tmpl w:val="242611C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6BC11073"/>
    <w:multiLevelType w:val="hybridMultilevel"/>
    <w:tmpl w:val="608EAD5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C2D3706"/>
    <w:multiLevelType w:val="hybridMultilevel"/>
    <w:tmpl w:val="58C016B0"/>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19982622">
    <w:abstractNumId w:val="6"/>
  </w:num>
  <w:num w:numId="2" w16cid:durableId="754203246">
    <w:abstractNumId w:val="6"/>
  </w:num>
  <w:num w:numId="3" w16cid:durableId="899293678">
    <w:abstractNumId w:val="14"/>
  </w:num>
  <w:num w:numId="4" w16cid:durableId="142963978">
    <w:abstractNumId w:val="5"/>
  </w:num>
  <w:num w:numId="5" w16cid:durableId="1225339434">
    <w:abstractNumId w:val="13"/>
  </w:num>
  <w:num w:numId="6" w16cid:durableId="2134208475">
    <w:abstractNumId w:val="2"/>
  </w:num>
  <w:num w:numId="7" w16cid:durableId="631444624">
    <w:abstractNumId w:val="8"/>
  </w:num>
  <w:num w:numId="8" w16cid:durableId="492797586">
    <w:abstractNumId w:val="11"/>
  </w:num>
  <w:num w:numId="9" w16cid:durableId="900168704">
    <w:abstractNumId w:val="10"/>
  </w:num>
  <w:num w:numId="10" w16cid:durableId="1903178682">
    <w:abstractNumId w:val="7"/>
  </w:num>
  <w:num w:numId="11" w16cid:durableId="82336707">
    <w:abstractNumId w:val="1"/>
  </w:num>
  <w:num w:numId="12" w16cid:durableId="826169796">
    <w:abstractNumId w:val="9"/>
  </w:num>
  <w:num w:numId="13" w16cid:durableId="753746206">
    <w:abstractNumId w:val="12"/>
  </w:num>
  <w:num w:numId="14" w16cid:durableId="392242351">
    <w:abstractNumId w:val="0"/>
  </w:num>
  <w:num w:numId="15" w16cid:durableId="1689525113">
    <w:abstractNumId w:val="3"/>
  </w:num>
  <w:num w:numId="16" w16cid:durableId="17044773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SzMDUyNQXyTJV0lIJTi4sz8/NACgxrATSx+RgsAAAA"/>
  </w:docVars>
  <w:rsids>
    <w:rsidRoot w:val="007674D2"/>
    <w:rsid w:val="000012EB"/>
    <w:rsid w:val="00025A91"/>
    <w:rsid w:val="0004052E"/>
    <w:rsid w:val="00042BC3"/>
    <w:rsid w:val="00043DA6"/>
    <w:rsid w:val="000453D6"/>
    <w:rsid w:val="000768C0"/>
    <w:rsid w:val="000B5EE5"/>
    <w:rsid w:val="000F4813"/>
    <w:rsid w:val="001579BC"/>
    <w:rsid w:val="001728C9"/>
    <w:rsid w:val="0018245D"/>
    <w:rsid w:val="00196A7D"/>
    <w:rsid w:val="001B2E98"/>
    <w:rsid w:val="001B53C1"/>
    <w:rsid w:val="00214160"/>
    <w:rsid w:val="00254877"/>
    <w:rsid w:val="0026256D"/>
    <w:rsid w:val="0026686C"/>
    <w:rsid w:val="00294C7B"/>
    <w:rsid w:val="002E301A"/>
    <w:rsid w:val="002F5540"/>
    <w:rsid w:val="00340BBB"/>
    <w:rsid w:val="00347A23"/>
    <w:rsid w:val="003C2EC4"/>
    <w:rsid w:val="003E73F3"/>
    <w:rsid w:val="00422B4F"/>
    <w:rsid w:val="004272EA"/>
    <w:rsid w:val="004D3DB8"/>
    <w:rsid w:val="004D7439"/>
    <w:rsid w:val="00531FEE"/>
    <w:rsid w:val="005411F2"/>
    <w:rsid w:val="005425EC"/>
    <w:rsid w:val="00561A89"/>
    <w:rsid w:val="00576C43"/>
    <w:rsid w:val="005D64A6"/>
    <w:rsid w:val="00634A88"/>
    <w:rsid w:val="00657B66"/>
    <w:rsid w:val="006A1AAB"/>
    <w:rsid w:val="006B4B3D"/>
    <w:rsid w:val="006B5D1D"/>
    <w:rsid w:val="006E1476"/>
    <w:rsid w:val="0074707B"/>
    <w:rsid w:val="00756D40"/>
    <w:rsid w:val="007674D2"/>
    <w:rsid w:val="0077548C"/>
    <w:rsid w:val="007E3393"/>
    <w:rsid w:val="007F1B77"/>
    <w:rsid w:val="00815C63"/>
    <w:rsid w:val="0087172F"/>
    <w:rsid w:val="0087190E"/>
    <w:rsid w:val="00880CCD"/>
    <w:rsid w:val="008B1B77"/>
    <w:rsid w:val="008C629D"/>
    <w:rsid w:val="008D0895"/>
    <w:rsid w:val="008D6DC3"/>
    <w:rsid w:val="0092537E"/>
    <w:rsid w:val="00937E70"/>
    <w:rsid w:val="009674E8"/>
    <w:rsid w:val="0099464B"/>
    <w:rsid w:val="009E092A"/>
    <w:rsid w:val="009F4B31"/>
    <w:rsid w:val="00A33FBE"/>
    <w:rsid w:val="00A412F6"/>
    <w:rsid w:val="00AB6BD9"/>
    <w:rsid w:val="00AD5A49"/>
    <w:rsid w:val="00AE163D"/>
    <w:rsid w:val="00AE623E"/>
    <w:rsid w:val="00AF0CF7"/>
    <w:rsid w:val="00B52073"/>
    <w:rsid w:val="00B548B2"/>
    <w:rsid w:val="00BB7FD3"/>
    <w:rsid w:val="00BC0828"/>
    <w:rsid w:val="00BC2035"/>
    <w:rsid w:val="00C426CA"/>
    <w:rsid w:val="00C77306"/>
    <w:rsid w:val="00CA2B0B"/>
    <w:rsid w:val="00D1342B"/>
    <w:rsid w:val="00D22458"/>
    <w:rsid w:val="00D323FC"/>
    <w:rsid w:val="00D522B8"/>
    <w:rsid w:val="00D75D51"/>
    <w:rsid w:val="00DB43E8"/>
    <w:rsid w:val="00DD7D69"/>
    <w:rsid w:val="00DE6507"/>
    <w:rsid w:val="00E665DD"/>
    <w:rsid w:val="00E858D2"/>
    <w:rsid w:val="00E9532B"/>
    <w:rsid w:val="00F55BBF"/>
    <w:rsid w:val="00F5733D"/>
    <w:rsid w:val="00F7259B"/>
    <w:rsid w:val="00F73188"/>
    <w:rsid w:val="00F802D9"/>
    <w:rsid w:val="00FD2CFA"/>
    <w:rsid w:val="00FD342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E4EEC"/>
  <w15:chartTrackingRefBased/>
  <w15:docId w15:val="{795AB84D-5CFD-4176-A873-A04E0472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4D2"/>
    <w:pPr>
      <w:spacing w:line="240" w:lineRule="auto"/>
    </w:pPr>
    <w:rPr>
      <w:rFonts w:eastAsiaTheme="minorEastAsia"/>
      <w:lang w:eastAsia="en-CA"/>
    </w:rPr>
  </w:style>
  <w:style w:type="paragraph" w:styleId="Heading1">
    <w:name w:val="heading 1"/>
    <w:basedOn w:val="Normal"/>
    <w:next w:val="Normal"/>
    <w:link w:val="Heading1Char"/>
    <w:uiPriority w:val="9"/>
    <w:qFormat/>
    <w:rsid w:val="007674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623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4D2"/>
    <w:pPr>
      <w:ind w:left="720"/>
    </w:pPr>
  </w:style>
  <w:style w:type="character" w:customStyle="1" w:styleId="Heading1Char">
    <w:name w:val="Heading 1 Char"/>
    <w:basedOn w:val="DefaultParagraphFont"/>
    <w:link w:val="Heading1"/>
    <w:uiPriority w:val="9"/>
    <w:rsid w:val="007674D2"/>
    <w:rPr>
      <w:rFonts w:asciiTheme="majorHAnsi" w:eastAsiaTheme="majorEastAsia" w:hAnsiTheme="majorHAnsi" w:cstheme="majorBidi"/>
      <w:color w:val="2F5496" w:themeColor="accent1" w:themeShade="BF"/>
      <w:sz w:val="32"/>
      <w:szCs w:val="32"/>
      <w:lang w:eastAsia="en-CA"/>
    </w:rPr>
  </w:style>
  <w:style w:type="paragraph" w:styleId="Title">
    <w:name w:val="Title"/>
    <w:basedOn w:val="Normal"/>
    <w:next w:val="Normal"/>
    <w:link w:val="TitleChar"/>
    <w:uiPriority w:val="10"/>
    <w:qFormat/>
    <w:rsid w:val="007674D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4D2"/>
    <w:rPr>
      <w:rFonts w:asciiTheme="majorHAnsi" w:eastAsiaTheme="majorEastAsia" w:hAnsiTheme="majorHAnsi" w:cstheme="majorBidi"/>
      <w:spacing w:val="-10"/>
      <w:kern w:val="28"/>
      <w:sz w:val="56"/>
      <w:szCs w:val="56"/>
      <w:lang w:eastAsia="en-CA"/>
    </w:rPr>
  </w:style>
  <w:style w:type="table" w:styleId="TableGrid">
    <w:name w:val="Table Grid"/>
    <w:basedOn w:val="TableNormal"/>
    <w:uiPriority w:val="39"/>
    <w:rsid w:val="001824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8245D"/>
    <w:pPr>
      <w:numPr>
        <w:ilvl w:val="1"/>
      </w:numPr>
      <w:spacing w:after="160" w:line="259" w:lineRule="auto"/>
    </w:pPr>
    <w:rPr>
      <w:color w:val="5A5A5A" w:themeColor="text1" w:themeTint="A5"/>
      <w:spacing w:val="15"/>
      <w:lang w:eastAsia="en-US"/>
    </w:rPr>
  </w:style>
  <w:style w:type="character" w:customStyle="1" w:styleId="SubtitleChar">
    <w:name w:val="Subtitle Char"/>
    <w:basedOn w:val="DefaultParagraphFont"/>
    <w:link w:val="Subtitle"/>
    <w:uiPriority w:val="11"/>
    <w:rsid w:val="0018245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E623E"/>
    <w:rPr>
      <w:rFonts w:asciiTheme="majorHAnsi" w:eastAsiaTheme="majorEastAsia" w:hAnsiTheme="majorHAnsi" w:cstheme="majorBidi"/>
      <w:color w:val="2F5496" w:themeColor="accent1" w:themeShade="BF"/>
      <w:sz w:val="26"/>
      <w:szCs w:val="2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95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9</TotalTime>
  <Pages>5</Pages>
  <Words>1784</Words>
  <Characters>10170</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Instructions</vt:lpstr>
      <vt:lpstr>Overview</vt:lpstr>
      <vt:lpstr>Task 1: Understand the problem</vt:lpstr>
      <vt:lpstr>Task 2: Develop and Describe an Algorithm</vt:lpstr>
      <vt:lpstr>Task 3: Test Algorithm with Simple Inputs</vt:lpstr>
      <vt:lpstr>    Table 1: Test Plan for method main for the repetition structure logic (looping t</vt:lpstr>
      <vt:lpstr>    Table 2: Test Plan for method main for good chip bag, bad chip bag, total bags</vt:lpstr>
      <vt:lpstr>    Table 3: Test Plan for method isBagCorrectWeight()</vt:lpstr>
      <vt:lpstr>Task 4: Translate the Algorithm into Java</vt:lpstr>
      <vt:lpstr>Task 5: Compile and Test Your Program</vt:lpstr>
      <vt:lpstr>Starter Code</vt:lpstr>
      <vt:lpstr>Grading (22 points)</vt:lpstr>
      <vt:lpstr>Submission Requirements</vt:lpstr>
      <vt:lpstr>Sample Run of Completed Program</vt:lpstr>
      <vt:lpstr>References</vt:lpstr>
    </vt:vector>
  </TitlesOfParts>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Pieda</dc:creator>
  <cp:keywords/>
  <dc:description/>
  <cp:lastModifiedBy>Yanzhang Wu</cp:lastModifiedBy>
  <cp:revision>68</cp:revision>
  <dcterms:created xsi:type="dcterms:W3CDTF">2021-03-04T15:17:00Z</dcterms:created>
  <dcterms:modified xsi:type="dcterms:W3CDTF">2022-07-20T14:12:00Z</dcterms:modified>
</cp:coreProperties>
</file>